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8B2C15" w14:textId="3EE3AA8B" w:rsidR="000F22AC" w:rsidRDefault="00A152BD" w:rsidP="000F22AC">
      <w:pPr>
        <w:keepNext/>
        <w:keepLines/>
        <w:pBdr>
          <w:top w:val="single" w:sz="6" w:space="8" w:color="1D7D74"/>
          <w:bottom w:val="single" w:sz="6" w:space="8" w:color="1D7D74"/>
        </w:pBdr>
        <w:spacing w:before="320" w:after="80" w:line="240" w:lineRule="auto"/>
        <w:contextualSpacing/>
        <w:jc w:val="center"/>
        <w:outlineLvl w:val="0"/>
        <w:rPr>
          <w:caps/>
          <w:color w:val="7A042E"/>
          <w:spacing w:val="30"/>
          <w:kern w:val="0"/>
          <w:sz w:val="40"/>
          <w:szCs w:val="40"/>
          <w14:ligatures w14:val="none"/>
          <w:rFonts w:ascii="Franklin Gothic Book" w:eastAsia="MS Gothic" w:hAnsi="Franklin Gothic Book" w:cs="Times New Roman"/>
        </w:rPr>
      </w:pPr>
      <w:r>
        <w:rPr>
          <w:caps/>
          <w:color w:val="7A042E"/>
          <w:sz w:val="40"/>
          <w:rFonts w:ascii="Franklin Gothic Book" w:hAnsi="Franklin Gothic Book"/>
        </w:rPr>
        <w:t xml:space="preserve">Cynllun Ymgysylltu â Rhanddeiliaid</w:t>
      </w:r>
    </w:p>
    <w:p w14:paraId="7E5AC89E" w14:textId="405FF8A4" w:rsidR="00F35C85" w:rsidRDefault="00F35C85" w:rsidP="000F22AC">
      <w:pPr>
        <w:keepNext/>
        <w:keepLines/>
        <w:pBdr>
          <w:top w:val="single" w:sz="6" w:space="8" w:color="1D7D74"/>
          <w:bottom w:val="single" w:sz="6" w:space="8" w:color="1D7D74"/>
        </w:pBdr>
        <w:spacing w:before="320" w:after="80" w:line="240" w:lineRule="auto"/>
        <w:contextualSpacing/>
        <w:jc w:val="center"/>
        <w:outlineLvl w:val="0"/>
        <w:rPr>
          <w:caps/>
          <w:color w:val="7A042E"/>
          <w:spacing w:val="30"/>
          <w:kern w:val="0"/>
          <w:sz w:val="40"/>
          <w:szCs w:val="40"/>
          <w14:ligatures w14:val="none"/>
          <w:rFonts w:ascii="Franklin Gothic Book" w:eastAsia="MS Gothic" w:hAnsi="Franklin Gothic Book" w:cs="Times New Roman"/>
        </w:rPr>
      </w:pPr>
      <w:r>
        <w:rPr>
          <w:caps/>
          <w:color w:val="7A042E"/>
          <w:sz w:val="40"/>
          <w:rFonts w:ascii="Franklin Gothic Book" w:hAnsi="Franklin Gothic Book"/>
        </w:rPr>
        <w:t xml:space="preserve">Pecyn Cymorth Ynni Dŵr Mwynglawdd</w:t>
      </w:r>
    </w:p>
    <w:p w14:paraId="278956F8" w14:textId="4454A56B" w:rsidR="00F36561" w:rsidRPr="000F22AC" w:rsidRDefault="00F36561" w:rsidP="000F22AC">
      <w:pPr>
        <w:keepNext/>
        <w:keepLines/>
        <w:pBdr>
          <w:top w:val="single" w:sz="6" w:space="8" w:color="1D7D74"/>
          <w:bottom w:val="single" w:sz="6" w:space="8" w:color="1D7D74"/>
        </w:pBdr>
        <w:spacing w:before="320" w:after="80" w:line="240" w:lineRule="auto"/>
        <w:contextualSpacing/>
        <w:jc w:val="center"/>
        <w:outlineLvl w:val="0"/>
        <w:rPr>
          <w:caps/>
          <w:color w:val="7A042E"/>
          <w:spacing w:val="30"/>
          <w:kern w:val="0"/>
          <w:sz w:val="40"/>
          <w:szCs w:val="40"/>
          <w14:ligatures w14:val="none"/>
          <w:rFonts w:ascii="Franklin Gothic Book" w:eastAsia="MS Gothic" w:hAnsi="Franklin Gothic Book" w:cs="Times New Roman"/>
        </w:rPr>
      </w:pPr>
      <w:r>
        <w:rPr>
          <w:caps/>
          <w:color w:val="7A042E"/>
          <w:sz w:val="40"/>
          <w:rFonts w:ascii="Franklin Gothic Book" w:hAnsi="Franklin Gothic Book"/>
        </w:rPr>
        <w:t xml:space="preserve">Templed</w:t>
      </w:r>
    </w:p>
    <w:p w14:paraId="7E7CF344" w14:textId="48D4D942" w:rsidR="002620CC" w:rsidRPr="002620CC" w:rsidRDefault="002620CC" w:rsidP="002620CC">
      <w:pPr>
        <w:rPr>
          <w:color w:val="222A35" w:themeColor="text2" w:themeShade="80"/>
          <w:sz w:val="28"/>
          <w:szCs w:val="28"/>
          <w:lang w:val="en-GB"/>
        </w:rPr>
      </w:pPr>
    </w:p>
    <w:p w14:paraId="1641C492" w14:textId="77777777" w:rsidR="00074286" w:rsidRPr="00074286" w:rsidRDefault="00074286" w:rsidP="00074286">
      <w:pPr>
        <w:keepNext/>
        <w:keepLines/>
        <w:spacing w:before="240" w:after="0" w:line="240" w:lineRule="auto"/>
        <w:outlineLvl w:val="0"/>
        <w:rPr>
          <w:caps/>
          <w:color w:val="2F5496"/>
          <w:kern w:val="0"/>
          <w:sz w:val="32"/>
          <w:szCs w:val="32"/>
          <w14:ligatures w14:val="none"/>
          <w:rFonts w:ascii="Calibri Light" w:eastAsia="MS Gothic" w:hAnsi="Calibri Light" w:cs="Times New Roman"/>
        </w:rPr>
      </w:pPr>
      <w:r>
        <w:rPr>
          <w:caps/>
          <w:color w:val="2F5496"/>
          <w:sz w:val="32"/>
          <w:rFonts w:ascii="Calibri Light" w:hAnsi="Calibri Light"/>
        </w:rPr>
        <w:t xml:space="preserve">Cyflwyniad</w:t>
      </w:r>
    </w:p>
    <w:p w14:paraId="262A0388" w14:textId="77777777" w:rsidR="00074286" w:rsidRPr="00074286" w:rsidRDefault="00074286" w:rsidP="00074286">
      <w:pPr>
        <w:rPr>
          <w:rFonts w:ascii="Calibri" w:eastAsia="Calibri" w:hAnsi="Calibri" w:cs="Calibri"/>
          <w:kern w:val="0"/>
          <w14:ligatures w14:val="none"/>
        </w:rPr>
      </w:pPr>
    </w:p>
    <w:p w14:paraId="34D64D4D" w14:textId="77777777" w:rsidR="00074286" w:rsidRPr="00074286" w:rsidRDefault="00074286" w:rsidP="00074286">
      <w:pPr>
        <w:keepNext/>
        <w:keepLines/>
        <w:spacing w:before="40" w:after="0" w:line="240" w:lineRule="auto"/>
        <w:outlineLvl w:val="1"/>
        <w:rPr>
          <w:b/>
          <w:color w:val="2F5496"/>
          <w:kern w:val="0"/>
          <w:sz w:val="26"/>
          <w:szCs w:val="26"/>
          <w14:ligatures w14:val="none"/>
          <w:rFonts w:ascii="Calibri Light" w:eastAsia="MS Gothic" w:hAnsi="Calibri Light" w:cs="Times New Roman"/>
        </w:rPr>
      </w:pPr>
      <w:bookmarkStart w:id="0" w:name="_Toc96680367"/>
      <w:r>
        <w:rPr>
          <w:b/>
          <w:color w:val="2F5496"/>
          <w:sz w:val="26"/>
          <w:rFonts w:ascii="Calibri Light" w:hAnsi="Calibri Light"/>
        </w:rPr>
        <w:t xml:space="preserve">Pwrpas</w:t>
      </w:r>
      <w:bookmarkEnd w:id="0"/>
    </w:p>
    <w:p w14:paraId="1C605519" w14:textId="0EEAC67B" w:rsidR="00074286" w:rsidRPr="00074286" w:rsidRDefault="00074286" w:rsidP="00074286">
      <w:pPr>
        <w:spacing w:after="0" w:line="240" w:lineRule="auto"/>
        <w:rPr>
          <w:kern w:val="0"/>
          <w:szCs w:val="24"/>
          <w14:ligatures w14:val="none"/>
          <w:rFonts w:ascii="Calibri" w:eastAsia="Calibri" w:hAnsi="Calibri" w:cs="Arial"/>
        </w:rPr>
      </w:pPr>
      <w:r>
        <w:rPr>
          <w:rFonts w:ascii="Calibri" w:hAnsi="Calibri"/>
        </w:rPr>
        <w:t xml:space="preserve">Mae'r ddogfen hon yn nodi'r cynllun arfaethedig cychwynnol ar gyfer cyfathrebu â'r rhanddeiliaid allweddol ar gyfer xxxxxxxxxxxxxxxx</w:t>
      </w:r>
    </w:p>
    <w:p w14:paraId="36AD568E" w14:textId="77777777" w:rsidR="00074286" w:rsidRPr="00074286" w:rsidRDefault="00074286" w:rsidP="00074286">
      <w:pPr>
        <w:spacing w:after="0" w:line="240" w:lineRule="auto"/>
        <w:rPr>
          <w:rFonts w:ascii="Calibri" w:eastAsia="Calibri" w:hAnsi="Calibri" w:cs="Arial"/>
          <w:kern w:val="0"/>
          <w:lang w:val="en-GB"/>
          <w14:ligatures w14:val="none"/>
        </w:rPr>
      </w:pPr>
    </w:p>
    <w:p w14:paraId="32DE6173" w14:textId="3E7E7D5D" w:rsidR="00074286" w:rsidRPr="00074286" w:rsidRDefault="006110DE" w:rsidP="00074286">
      <w:pPr>
        <w:spacing w:after="0" w:line="240" w:lineRule="auto"/>
        <w:rPr>
          <w:kern w:val="0"/>
          <w14:ligatures w14:val="none"/>
          <w:rFonts w:ascii="Calibri" w:eastAsia="Calibri" w:hAnsi="Calibri" w:cs="Calibri"/>
        </w:rPr>
      </w:pPr>
      <w:r>
        <w:rPr>
          <w:rFonts w:ascii="Calibri" w:hAnsi="Calibri"/>
        </w:rPr>
        <w:t xml:space="preserve">Bydd xxxxxxxxxxxxx yn defnyddio hwn fel man cychwyn ar gyfer ymgysylltu â Rhanddeiliaid, gan ei ddiweddaru'n barhaus wrth i'r prosiect ddatblygu.</w:t>
      </w:r>
    </w:p>
    <w:p w14:paraId="184D46C8" w14:textId="77777777" w:rsidR="00074286" w:rsidRPr="00074286" w:rsidRDefault="00074286" w:rsidP="00074286">
      <w:pPr>
        <w:spacing w:after="0" w:line="240" w:lineRule="auto"/>
        <w:rPr>
          <w:rFonts w:ascii="Calibri Light" w:eastAsia="MS Gothic" w:hAnsi="Calibri Light" w:cs="Times New Roman"/>
          <w:caps/>
          <w:color w:val="2F5496"/>
          <w:kern w:val="0"/>
          <w:sz w:val="32"/>
          <w:szCs w:val="32"/>
          <w:lang w:val="en-GB"/>
          <w14:ligatures w14:val="none"/>
        </w:rPr>
      </w:pPr>
    </w:p>
    <w:p w14:paraId="67A11D80" w14:textId="77777777" w:rsidR="00074286" w:rsidRPr="00074286" w:rsidRDefault="00074286" w:rsidP="00074286">
      <w:pPr>
        <w:spacing w:after="0" w:line="240" w:lineRule="auto"/>
        <w:rPr>
          <w:caps/>
          <w:color w:val="2F5496"/>
          <w:kern w:val="0"/>
          <w:sz w:val="32"/>
          <w:szCs w:val="32"/>
          <w14:ligatures w14:val="none"/>
          <w:rFonts w:ascii="Calibri Light" w:eastAsia="MS Gothic" w:hAnsi="Calibri Light" w:cs="Times New Roman"/>
        </w:rPr>
      </w:pPr>
      <w:r>
        <w:rPr>
          <w:caps/>
          <w:color w:val="2F5496"/>
          <w:sz w:val="32"/>
          <w:rFonts w:ascii="Calibri Light" w:hAnsi="Calibri Light"/>
        </w:rPr>
        <w:t xml:space="preserve">Cyfathrebu â Rhanddeiliaid - Amcanion a Chanlyniadau Dymunol</w:t>
      </w:r>
    </w:p>
    <w:p w14:paraId="2AF5B635" w14:textId="77777777" w:rsidR="00074286" w:rsidRPr="00074286" w:rsidRDefault="00074286" w:rsidP="00074286">
      <w:pPr>
        <w:spacing w:after="0" w:line="240" w:lineRule="auto"/>
        <w:rPr>
          <w:rFonts w:ascii="Calibri" w:eastAsia="Calibri" w:hAnsi="Calibri" w:cs="Calibri"/>
          <w:kern w:val="0"/>
          <w:lang w:val="en-GB"/>
          <w14:ligatures w14:val="none"/>
        </w:rPr>
      </w:pPr>
    </w:p>
    <w:tbl>
      <w:tblPr>
        <w:tblStyle w:val="GridTable4-Accent11"/>
        <w:tblW w:w="8931" w:type="dxa"/>
        <w:tblLook w:val="0420" w:firstRow="1" w:lastRow="0" w:firstColumn="0" w:lastColumn="0" w:noHBand="0" w:noVBand="1"/>
      </w:tblPr>
      <w:tblGrid>
        <w:gridCol w:w="4253"/>
        <w:gridCol w:w="4678"/>
      </w:tblGrid>
      <w:tr w:rsidR="00074286" w:rsidRPr="00074286" w14:paraId="3BE42E10" w14:textId="77777777" w:rsidTr="00F35A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tcW w:w="4253" w:type="dxa"/>
            <w:hideMark/>
          </w:tcPr>
          <w:p w14:paraId="2F5BC8A6" w14:textId="77777777" w:rsidR="00074286" w:rsidRPr="00074286" w:rsidRDefault="00074286" w:rsidP="00074286">
            <w:pPr>
              <w:rPr>
                <w:rFonts w:ascii="Calibri" w:eastAsia="Calibri" w:hAnsi="Calibri" w:cs="Arial"/>
              </w:rPr>
            </w:pPr>
            <w:r>
              <w:rPr>
                <w:rFonts w:ascii="Calibri" w:hAnsi="Calibri"/>
              </w:rPr>
              <w:t xml:space="preserve">Amcan</w:t>
            </w:r>
          </w:p>
        </w:tc>
        <w:tc>
          <w:tcPr>
            <w:tcW w:w="4678" w:type="dxa"/>
            <w:hideMark/>
          </w:tcPr>
          <w:p w14:paraId="6F2D6763" w14:textId="77777777" w:rsidR="00074286" w:rsidRPr="00074286" w:rsidRDefault="00074286" w:rsidP="00074286">
            <w:pPr>
              <w:rPr>
                <w:rFonts w:ascii="Calibri" w:eastAsia="Calibri" w:hAnsi="Calibri" w:cs="Arial"/>
              </w:rPr>
            </w:pPr>
            <w:r>
              <w:rPr>
                <w:rFonts w:ascii="Calibri" w:hAnsi="Calibri"/>
              </w:rPr>
              <w:t xml:space="preserve">Canlyniad</w:t>
            </w:r>
          </w:p>
        </w:tc>
      </w:tr>
      <w:tr w:rsidR="00074286" w:rsidRPr="00074286" w14:paraId="45F935BC" w14:textId="77777777" w:rsidTr="00F35A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5"/>
        </w:trPr>
        <w:tc>
          <w:tcPr>
            <w:tcW w:w="4253" w:type="dxa"/>
            <w:vAlign w:val="center"/>
          </w:tcPr>
          <w:p w14:paraId="3BC7E146" w14:textId="655A8578" w:rsidR="00074286" w:rsidRPr="00074286" w:rsidRDefault="00074286" w:rsidP="00074286">
            <w:pPr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4678" w:type="dxa"/>
            <w:vAlign w:val="center"/>
          </w:tcPr>
          <w:p w14:paraId="7E19FC83" w14:textId="0EDA3CC8" w:rsidR="00074286" w:rsidRPr="00074286" w:rsidRDefault="00074286" w:rsidP="00074286">
            <w:pPr>
              <w:rPr>
                <w:rFonts w:ascii="Calibri" w:eastAsia="Calibri" w:hAnsi="Calibri" w:cs="Arial"/>
                <w:lang w:val="en-GB"/>
              </w:rPr>
            </w:pPr>
          </w:p>
        </w:tc>
      </w:tr>
      <w:tr w:rsidR="00074286" w:rsidRPr="00074286" w14:paraId="6E0257F2" w14:textId="77777777" w:rsidTr="006110DE">
        <w:trPr>
          <w:trHeight w:val="365"/>
        </w:trPr>
        <w:tc>
          <w:tcPr>
            <w:tcW w:w="4253" w:type="dxa"/>
            <w:vAlign w:val="center"/>
          </w:tcPr>
          <w:p w14:paraId="048F48CA" w14:textId="2CE19A1C" w:rsidR="00074286" w:rsidRPr="00074286" w:rsidRDefault="00074286" w:rsidP="00074286">
            <w:pPr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4678" w:type="dxa"/>
            <w:vAlign w:val="center"/>
          </w:tcPr>
          <w:p w14:paraId="07E8188C" w14:textId="5CBF2B01" w:rsidR="00074286" w:rsidRPr="00074286" w:rsidRDefault="00074286" w:rsidP="00074286">
            <w:pPr>
              <w:rPr>
                <w:rFonts w:ascii="Calibri" w:eastAsia="Calibri" w:hAnsi="Calibri" w:cs="Arial"/>
                <w:lang w:val="en-GB"/>
              </w:rPr>
            </w:pPr>
          </w:p>
        </w:tc>
      </w:tr>
      <w:tr w:rsidR="00074286" w:rsidRPr="00074286" w14:paraId="5124A1B6" w14:textId="77777777" w:rsidTr="006110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5"/>
        </w:trPr>
        <w:tc>
          <w:tcPr>
            <w:tcW w:w="4253" w:type="dxa"/>
            <w:vAlign w:val="center"/>
          </w:tcPr>
          <w:p w14:paraId="6AF4DBBE" w14:textId="295BFF10" w:rsidR="00074286" w:rsidRPr="00074286" w:rsidRDefault="00074286" w:rsidP="00074286">
            <w:pPr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4678" w:type="dxa"/>
            <w:vAlign w:val="center"/>
          </w:tcPr>
          <w:p w14:paraId="43D8042A" w14:textId="428CA9D4" w:rsidR="00074286" w:rsidRPr="00074286" w:rsidRDefault="00074286" w:rsidP="00074286">
            <w:pPr>
              <w:rPr>
                <w:rFonts w:ascii="Calibri" w:eastAsia="Calibri" w:hAnsi="Calibri" w:cs="Arial"/>
                <w:lang w:val="en-GB"/>
              </w:rPr>
            </w:pPr>
          </w:p>
        </w:tc>
      </w:tr>
    </w:tbl>
    <w:p w14:paraId="055CB6E3" w14:textId="77777777" w:rsidR="00074286" w:rsidRPr="00074286" w:rsidRDefault="00074286" w:rsidP="00074286">
      <w:pPr>
        <w:spacing w:after="0" w:line="240" w:lineRule="auto"/>
        <w:rPr>
          <w:rFonts w:ascii="Calibri" w:eastAsia="Calibri" w:hAnsi="Calibri" w:cs="Arial"/>
          <w:kern w:val="0"/>
          <w:szCs w:val="24"/>
          <w:lang w:val="en-GB"/>
          <w14:ligatures w14:val="none"/>
        </w:rPr>
      </w:pPr>
    </w:p>
    <w:p w14:paraId="50E0C7EE" w14:textId="77777777" w:rsidR="00074286" w:rsidRPr="00074286" w:rsidRDefault="00074286" w:rsidP="00074286">
      <w:pPr>
        <w:keepNext/>
        <w:keepLines/>
        <w:spacing w:before="240" w:after="0" w:line="240" w:lineRule="auto"/>
        <w:outlineLvl w:val="0"/>
        <w:rPr>
          <w:caps/>
          <w:color w:val="2F5496"/>
          <w:kern w:val="0"/>
          <w:sz w:val="32"/>
          <w:szCs w:val="32"/>
          <w14:ligatures w14:val="none"/>
          <w:rFonts w:ascii="Calibri Light" w:eastAsia="Calibri Light" w:hAnsi="Calibri Light" w:cs="Calibri Light"/>
        </w:rPr>
      </w:pPr>
      <w:r>
        <w:rPr>
          <w:caps/>
          <w:color w:val="2F5496"/>
          <w:sz w:val="32"/>
          <w:rFonts w:ascii="Calibri Light" w:hAnsi="Calibri Light"/>
        </w:rPr>
        <w:t xml:space="preserve">Cyfathrebu – Negeseuon craidd</w:t>
      </w:r>
    </w:p>
    <w:p w14:paraId="15199D74" w14:textId="77777777" w:rsidR="00074286" w:rsidRPr="00074286" w:rsidRDefault="00074286" w:rsidP="00074286">
      <w:pPr>
        <w:keepNext/>
        <w:keepLines/>
        <w:spacing w:before="240" w:after="0" w:line="240" w:lineRule="auto"/>
        <w:outlineLvl w:val="0"/>
        <w:rPr>
          <w:caps/>
          <w:color w:val="2F5496"/>
          <w:kern w:val="0"/>
          <w:sz w:val="32"/>
          <w:szCs w:val="32"/>
          <w14:ligatures w14:val="none"/>
          <w:rFonts w:ascii="Calibri Light" w:eastAsia="Calibri Light" w:hAnsi="Calibri Light" w:cs="Calibri Light"/>
        </w:rPr>
      </w:pPr>
      <w:r>
        <w:rPr>
          <w:caps/>
          <w:color w:val="2F5496"/>
          <w:sz w:val="32"/>
          <w:rFonts w:ascii="Calibri Light" w:hAnsi="Calibri Light"/>
        </w:rPr>
        <w:t xml:space="preserve">Cyfathrebu – Canllawiau ar gyfer Ymgysylltu â Rhanddeiliaid</w:t>
      </w:r>
    </w:p>
    <w:p w14:paraId="487A8673" w14:textId="77777777" w:rsidR="00074286" w:rsidRPr="00074286" w:rsidRDefault="00074286" w:rsidP="00074286">
      <w:pPr>
        <w:keepNext/>
        <w:keepLines/>
        <w:spacing w:before="240" w:after="0" w:line="240" w:lineRule="auto"/>
        <w:outlineLvl w:val="0"/>
        <w:rPr>
          <w:caps/>
          <w:color w:val="2F5496"/>
          <w:kern w:val="0"/>
          <w:sz w:val="32"/>
          <w:szCs w:val="32"/>
          <w14:ligatures w14:val="none"/>
          <w:rFonts w:ascii="Calibri Light" w:eastAsia="MS Gothic" w:hAnsi="Calibri Light" w:cs="Times New Roman"/>
        </w:rPr>
      </w:pPr>
      <w:bookmarkStart w:id="1" w:name="_Toc96680372"/>
      <w:r>
        <w:rPr>
          <w:caps/>
          <w:color w:val="2F5496"/>
          <w:sz w:val="32"/>
          <w:rFonts w:ascii="Calibri Light" w:hAnsi="Calibri Light"/>
        </w:rPr>
        <w:t xml:space="preserve">Sianeli Cyfathrebu a'u defnydd</w:t>
      </w:r>
      <w:bookmarkEnd w:id="1"/>
    </w:p>
    <w:p w14:paraId="1F84C98A" w14:textId="77777777" w:rsidR="00074286" w:rsidRPr="00074286" w:rsidRDefault="00074286" w:rsidP="00074286">
      <w:pPr>
        <w:spacing w:after="0" w:line="240" w:lineRule="auto"/>
        <w:rPr>
          <w:rFonts w:ascii="Calibri" w:eastAsia="Calibri" w:hAnsi="Calibri" w:cs="Arial"/>
          <w:kern w:val="0"/>
          <w:szCs w:val="24"/>
          <w:lang w:val="en-GB"/>
          <w14:ligatures w14:val="none"/>
        </w:rPr>
      </w:pPr>
    </w:p>
    <w:p w14:paraId="75DFBBE2" w14:textId="77777777" w:rsidR="00074286" w:rsidRPr="00074286" w:rsidRDefault="00074286" w:rsidP="00074286">
      <w:pPr>
        <w:spacing w:after="0" w:line="240" w:lineRule="auto"/>
        <w:rPr>
          <w:rFonts w:ascii="Calibri" w:eastAsia="Calibri" w:hAnsi="Calibri" w:cs="Arial"/>
          <w:kern w:val="0"/>
          <w:szCs w:val="24"/>
          <w:lang w:val="en-GB"/>
          <w14:ligatures w14:val="none"/>
        </w:rPr>
      </w:pPr>
    </w:p>
    <w:tbl>
      <w:tblPr>
        <w:tblStyle w:val="GridTable1Light-Accent11"/>
        <w:tblW w:w="0" w:type="auto"/>
        <w:tblLook w:val="04A0" w:firstRow="1" w:lastRow="0" w:firstColumn="1" w:lastColumn="0" w:noHBand="0" w:noVBand="1"/>
      </w:tblPr>
      <w:tblGrid>
        <w:gridCol w:w="3003"/>
        <w:gridCol w:w="4789"/>
        <w:gridCol w:w="1218"/>
      </w:tblGrid>
      <w:tr w:rsidR="00074286" w:rsidRPr="00074286" w14:paraId="4335C262" w14:textId="77777777" w:rsidTr="00F35A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2337CEE1" w14:textId="77777777" w:rsidR="00074286" w:rsidRPr="00074286" w:rsidRDefault="00074286" w:rsidP="00074286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hAnsi="Calibri"/>
              </w:rPr>
              <w:t xml:space="preserve">Sianel</w:t>
            </w:r>
          </w:p>
        </w:tc>
        <w:tc>
          <w:tcPr>
            <w:tcW w:w="4789" w:type="dxa"/>
          </w:tcPr>
          <w:p w14:paraId="2F08584B" w14:textId="77777777" w:rsidR="00074286" w:rsidRPr="00074286" w:rsidRDefault="00074286" w:rsidP="0007428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>
              <w:rPr>
                <w:rFonts w:ascii="Calibri" w:hAnsi="Calibri"/>
              </w:rPr>
              <w:t xml:space="preserve">Disgrifio sianel / defnydd</w:t>
            </w:r>
          </w:p>
        </w:tc>
        <w:tc>
          <w:tcPr>
            <w:tcW w:w="1218" w:type="dxa"/>
          </w:tcPr>
          <w:p w14:paraId="6E3004D1" w14:textId="77777777" w:rsidR="00074286" w:rsidRPr="00074286" w:rsidRDefault="00074286" w:rsidP="0007428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>
              <w:rPr>
                <w:rFonts w:ascii="Calibri" w:hAnsi="Calibri"/>
              </w:rPr>
              <w:t xml:space="preserve">Defnydd arfaethedig</w:t>
            </w:r>
          </w:p>
        </w:tc>
      </w:tr>
      <w:tr w:rsidR="00074286" w:rsidRPr="00074286" w14:paraId="4674A1DB" w14:textId="77777777" w:rsidTr="00F35A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006EF835" w14:textId="77777777" w:rsidR="00074286" w:rsidRPr="00074286" w:rsidRDefault="00074286" w:rsidP="00074286">
            <w:pPr>
              <w:rPr>
                <w:rFonts w:ascii="Calibri" w:eastAsia="Calibri" w:hAnsi="Calibri" w:cs="Arial"/>
              </w:rPr>
            </w:pPr>
            <w:r>
              <w:rPr>
                <w:rFonts w:ascii="Calibri" w:hAnsi="Calibri"/>
              </w:rPr>
              <w:t xml:space="preserve">Gwefannau</w:t>
            </w:r>
          </w:p>
        </w:tc>
        <w:tc>
          <w:tcPr>
            <w:tcW w:w="4789" w:type="dxa"/>
          </w:tcPr>
          <w:p w14:paraId="3C34AB1F" w14:textId="77777777" w:rsidR="00074286" w:rsidRPr="00074286" w:rsidRDefault="00074286" w:rsidP="000742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1218" w:type="dxa"/>
          </w:tcPr>
          <w:p w14:paraId="4B95A1FF" w14:textId="77777777" w:rsidR="00074286" w:rsidRPr="00074286" w:rsidRDefault="00074286" w:rsidP="0007428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</w:tr>
      <w:tr w:rsidR="00074286" w:rsidRPr="00074286" w14:paraId="3FD9B677" w14:textId="77777777" w:rsidTr="00F35A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15959612" w14:textId="77777777" w:rsidR="00074286" w:rsidRPr="00074286" w:rsidRDefault="00074286" w:rsidP="00074286">
            <w:pPr>
              <w:rPr>
                <w:rFonts w:ascii="Calibri" w:eastAsia="Calibri" w:hAnsi="Calibri" w:cs="Arial"/>
              </w:rPr>
            </w:pPr>
            <w:r>
              <w:rPr>
                <w:rFonts w:ascii="Calibri" w:hAnsi="Calibri"/>
              </w:rPr>
              <w:t xml:space="preserve">Cyfarfodydd Personol</w:t>
            </w:r>
          </w:p>
        </w:tc>
        <w:tc>
          <w:tcPr>
            <w:tcW w:w="4789" w:type="dxa"/>
          </w:tcPr>
          <w:p w14:paraId="26AB007D" w14:textId="44DE5F43" w:rsidR="00074286" w:rsidRPr="00074286" w:rsidRDefault="00074286" w:rsidP="000742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1218" w:type="dxa"/>
          </w:tcPr>
          <w:p w14:paraId="093E8DFC" w14:textId="19BB6354" w:rsidR="00074286" w:rsidRPr="00074286" w:rsidRDefault="00074286" w:rsidP="0007428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</w:tr>
      <w:tr w:rsidR="00074286" w:rsidRPr="00074286" w14:paraId="24A7C755" w14:textId="77777777" w:rsidTr="00F35A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1E39DCBB" w14:textId="77777777" w:rsidR="00074286" w:rsidRPr="00074286" w:rsidRDefault="00074286" w:rsidP="00074286">
            <w:pPr>
              <w:rPr>
                <w:rFonts w:ascii="Calibri" w:eastAsia="Calibri" w:hAnsi="Calibri" w:cs="Arial"/>
              </w:rPr>
            </w:pPr>
            <w:r>
              <w:rPr>
                <w:rFonts w:ascii="Calibri" w:hAnsi="Calibri"/>
              </w:rPr>
              <w:t xml:space="preserve">Digwyddiadau</w:t>
            </w:r>
          </w:p>
        </w:tc>
        <w:tc>
          <w:tcPr>
            <w:tcW w:w="4789" w:type="dxa"/>
          </w:tcPr>
          <w:p w14:paraId="2CD5C22F" w14:textId="77777777" w:rsidR="00074286" w:rsidRPr="00074286" w:rsidRDefault="00074286" w:rsidP="000742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1218" w:type="dxa"/>
          </w:tcPr>
          <w:p w14:paraId="1F874D28" w14:textId="77777777" w:rsidR="00074286" w:rsidRPr="00074286" w:rsidRDefault="00074286" w:rsidP="0007428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</w:tr>
      <w:tr w:rsidR="00074286" w:rsidRPr="00074286" w14:paraId="5DC2BACF" w14:textId="77777777" w:rsidTr="00F35A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5396CC83" w14:textId="77777777" w:rsidR="00074286" w:rsidRPr="00074286" w:rsidRDefault="00074286" w:rsidP="00074286">
            <w:pPr>
              <w:ind w:left="314"/>
              <w:rPr>
                <w:rFonts w:ascii="Calibri" w:eastAsia="Calibri" w:hAnsi="Calibri" w:cs="Arial"/>
              </w:rPr>
            </w:pPr>
            <w:r>
              <w:rPr>
                <w:rFonts w:ascii="Calibri" w:hAnsi="Calibri"/>
              </w:rPr>
              <w:t xml:space="preserve">Digwyddiadau a drefnir yn lleol</w:t>
            </w:r>
          </w:p>
        </w:tc>
        <w:tc>
          <w:tcPr>
            <w:tcW w:w="4789" w:type="dxa"/>
          </w:tcPr>
          <w:p w14:paraId="5B30A61D" w14:textId="78F23621" w:rsidR="00074286" w:rsidRPr="00074286" w:rsidRDefault="00074286" w:rsidP="000742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1218" w:type="dxa"/>
          </w:tcPr>
          <w:p w14:paraId="74618F48" w14:textId="21F96DB3" w:rsidR="00074286" w:rsidRPr="00074286" w:rsidRDefault="00074286" w:rsidP="0007428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</w:tr>
      <w:tr w:rsidR="00074286" w:rsidRPr="00074286" w14:paraId="21F0A077" w14:textId="77777777" w:rsidTr="00F35A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12858892" w14:textId="77777777" w:rsidR="00074286" w:rsidRPr="00074286" w:rsidRDefault="00074286" w:rsidP="00074286">
            <w:pPr>
              <w:rPr>
                <w:rFonts w:ascii="Calibri" w:eastAsia="Calibri" w:hAnsi="Calibri" w:cs="Arial"/>
              </w:rPr>
            </w:pPr>
            <w:r>
              <w:rPr>
                <w:rFonts w:ascii="Calibri" w:hAnsi="Calibri"/>
              </w:rPr>
              <w:t xml:space="preserve">Cyfryngau cymdeithasol</w:t>
            </w:r>
          </w:p>
        </w:tc>
        <w:tc>
          <w:tcPr>
            <w:tcW w:w="4789" w:type="dxa"/>
          </w:tcPr>
          <w:p w14:paraId="27D4F5B3" w14:textId="77777777" w:rsidR="00074286" w:rsidRPr="00074286" w:rsidRDefault="00074286" w:rsidP="000742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1218" w:type="dxa"/>
          </w:tcPr>
          <w:p w14:paraId="2FE29165" w14:textId="77777777" w:rsidR="00074286" w:rsidRPr="00074286" w:rsidRDefault="00074286" w:rsidP="0007428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</w:tr>
      <w:tr w:rsidR="00074286" w:rsidRPr="00074286" w14:paraId="3CFEA315" w14:textId="77777777" w:rsidTr="00F35A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2748C7BA" w14:textId="77777777" w:rsidR="00074286" w:rsidRPr="00074286" w:rsidRDefault="00074286" w:rsidP="00074286">
            <w:pPr>
              <w:ind w:left="314"/>
              <w:rPr>
                <w:rFonts w:ascii="Calibri" w:eastAsia="Calibri" w:hAnsi="Calibri" w:cs="Arial"/>
              </w:rPr>
            </w:pPr>
            <w:r>
              <w:rPr>
                <w:rFonts w:ascii="Calibri" w:hAnsi="Calibri"/>
              </w:rPr>
              <w:t xml:space="preserve">e.e. Trydar</w:t>
            </w:r>
          </w:p>
        </w:tc>
        <w:tc>
          <w:tcPr>
            <w:tcW w:w="4789" w:type="dxa"/>
          </w:tcPr>
          <w:p w14:paraId="2E2303E3" w14:textId="2A817124" w:rsidR="00074286" w:rsidRPr="00074286" w:rsidRDefault="00074286" w:rsidP="000742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1218" w:type="dxa"/>
          </w:tcPr>
          <w:p w14:paraId="1058E2BA" w14:textId="7F13827A" w:rsidR="00074286" w:rsidRPr="00074286" w:rsidRDefault="00074286" w:rsidP="0007428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</w:tr>
      <w:tr w:rsidR="00074286" w:rsidRPr="00074286" w14:paraId="39CF856B" w14:textId="77777777" w:rsidTr="00F35A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0FC3283C" w14:textId="77777777" w:rsidR="00074286" w:rsidRPr="00074286" w:rsidRDefault="00074286" w:rsidP="00074286">
            <w:pPr>
              <w:ind w:left="314"/>
              <w:rPr>
                <w:rFonts w:ascii="Calibri" w:eastAsia="Calibri" w:hAnsi="Calibri" w:cs="Arial"/>
              </w:rPr>
            </w:pPr>
            <w:r>
              <w:rPr>
                <w:rFonts w:ascii="Calibri" w:hAnsi="Calibri"/>
              </w:rPr>
              <w:t xml:space="preserve">e.e. LinkedIn</w:t>
            </w:r>
          </w:p>
        </w:tc>
        <w:tc>
          <w:tcPr>
            <w:tcW w:w="4789" w:type="dxa"/>
          </w:tcPr>
          <w:p w14:paraId="4CEB43D6" w14:textId="14077D74" w:rsidR="00074286" w:rsidRPr="00074286" w:rsidRDefault="00074286" w:rsidP="000742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1218" w:type="dxa"/>
          </w:tcPr>
          <w:p w14:paraId="789651DD" w14:textId="519D20FD" w:rsidR="00074286" w:rsidRPr="00074286" w:rsidRDefault="00074286" w:rsidP="0007428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</w:tr>
      <w:tr w:rsidR="00074286" w:rsidRPr="00074286" w14:paraId="27B8F644" w14:textId="77777777" w:rsidTr="00F35A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693E36B4" w14:textId="77777777" w:rsidR="00074286" w:rsidRPr="00074286" w:rsidRDefault="00074286" w:rsidP="00074286">
            <w:pPr>
              <w:rPr>
                <w:rFonts w:ascii="Calibri" w:eastAsia="Calibri" w:hAnsi="Calibri" w:cs="Arial"/>
              </w:rPr>
            </w:pPr>
            <w:r>
              <w:rPr>
                <w:rFonts w:ascii="Calibri" w:hAnsi="Calibri"/>
              </w:rPr>
              <w:t xml:space="preserve">Ebost</w:t>
            </w:r>
          </w:p>
        </w:tc>
        <w:tc>
          <w:tcPr>
            <w:tcW w:w="4789" w:type="dxa"/>
          </w:tcPr>
          <w:p w14:paraId="12C5999E" w14:textId="77777777" w:rsidR="00074286" w:rsidRPr="00074286" w:rsidRDefault="00074286" w:rsidP="000742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1218" w:type="dxa"/>
          </w:tcPr>
          <w:p w14:paraId="41A31066" w14:textId="77777777" w:rsidR="00074286" w:rsidRPr="00074286" w:rsidRDefault="00074286" w:rsidP="0007428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</w:tr>
      <w:tr w:rsidR="00074286" w:rsidRPr="00074286" w14:paraId="69785A00" w14:textId="77777777" w:rsidTr="00F35A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7DCC670A" w14:textId="77777777" w:rsidR="00074286" w:rsidRPr="00074286" w:rsidRDefault="00074286" w:rsidP="00074286">
            <w:pPr>
              <w:ind w:left="314"/>
              <w:rPr>
                <w:rFonts w:ascii="Calibri" w:eastAsia="Calibri" w:hAnsi="Calibri" w:cs="Arial"/>
              </w:rPr>
            </w:pPr>
            <w:r>
              <w:rPr>
                <w:rFonts w:ascii="Calibri" w:hAnsi="Calibri"/>
              </w:rPr>
              <w:t xml:space="preserve">Cydlynydd ALl</w:t>
            </w:r>
          </w:p>
        </w:tc>
        <w:tc>
          <w:tcPr>
            <w:tcW w:w="4789" w:type="dxa"/>
          </w:tcPr>
          <w:p w14:paraId="2599F0C2" w14:textId="70DE7F1E" w:rsidR="00074286" w:rsidRPr="00074286" w:rsidRDefault="00074286" w:rsidP="000742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1218" w:type="dxa"/>
          </w:tcPr>
          <w:p w14:paraId="1DB5FB59" w14:textId="7E64820F" w:rsidR="00074286" w:rsidRPr="00074286" w:rsidRDefault="00074286" w:rsidP="0007428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</w:tr>
      <w:tr w:rsidR="00074286" w:rsidRPr="00074286" w14:paraId="7C0AA928" w14:textId="77777777" w:rsidTr="00F35A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49219594" w14:textId="77777777" w:rsidR="00074286" w:rsidRPr="00074286" w:rsidRDefault="00074286" w:rsidP="00074286">
            <w:pPr>
              <w:ind w:left="314"/>
              <w:rPr>
                <w:rFonts w:ascii="Calibri" w:eastAsia="Calibri" w:hAnsi="Calibri" w:cs="Arial"/>
              </w:rPr>
            </w:pPr>
            <w:r>
              <w:rPr>
                <w:rFonts w:ascii="Calibri" w:hAnsi="Calibri"/>
              </w:rPr>
              <w:t xml:space="preserve">Arweinydd Ymgysylltu â Rhanddeiliaid</w:t>
            </w:r>
          </w:p>
        </w:tc>
        <w:tc>
          <w:tcPr>
            <w:tcW w:w="4789" w:type="dxa"/>
          </w:tcPr>
          <w:p w14:paraId="287437F7" w14:textId="2CFF8E17" w:rsidR="00074286" w:rsidRPr="00074286" w:rsidRDefault="00074286" w:rsidP="000742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1218" w:type="dxa"/>
          </w:tcPr>
          <w:p w14:paraId="0D93D979" w14:textId="22BFA3E7" w:rsidR="00074286" w:rsidRPr="00074286" w:rsidRDefault="00074286" w:rsidP="0007428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eastAsia="Wingdings" w:hAnsi="Wingdings" w:cs="Wingdings"/>
                <w:lang w:val="en-GB"/>
              </w:rPr>
            </w:pPr>
          </w:p>
        </w:tc>
      </w:tr>
      <w:tr w:rsidR="00074286" w:rsidRPr="00074286" w14:paraId="1A9438F0" w14:textId="77777777" w:rsidTr="00F35A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40085832" w14:textId="77777777" w:rsidR="00074286" w:rsidRPr="00074286" w:rsidRDefault="00074286" w:rsidP="00074286">
            <w:pPr>
              <w:ind w:left="314"/>
              <w:rPr>
                <w:rFonts w:ascii="Calibri" w:eastAsia="Calibri" w:hAnsi="Calibri" w:cs="Arial"/>
              </w:rPr>
            </w:pPr>
            <w:r>
              <w:rPr>
                <w:rFonts w:ascii="Calibri" w:hAnsi="Calibri"/>
              </w:rPr>
              <w:t xml:space="preserve">Aelodau eraill o'r Tîm Prosiect fel y cytunwyd</w:t>
            </w:r>
          </w:p>
        </w:tc>
        <w:tc>
          <w:tcPr>
            <w:tcW w:w="4789" w:type="dxa"/>
          </w:tcPr>
          <w:p w14:paraId="1B2C48F6" w14:textId="4B6BA4DD" w:rsidR="00074286" w:rsidRPr="00074286" w:rsidRDefault="00074286" w:rsidP="000742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1218" w:type="dxa"/>
          </w:tcPr>
          <w:p w14:paraId="0CF7D432" w14:textId="62FAD288" w:rsidR="00074286" w:rsidRPr="00074286" w:rsidRDefault="00074286" w:rsidP="0007428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eastAsia="Wingdings" w:hAnsi="Wingdings" w:cs="Wingdings"/>
                <w:lang w:val="en-GB"/>
              </w:rPr>
            </w:pPr>
          </w:p>
        </w:tc>
      </w:tr>
      <w:tr w:rsidR="00074286" w:rsidRPr="00074286" w14:paraId="7F0E19D2" w14:textId="77777777" w:rsidTr="00F35A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4359208F" w14:textId="77777777" w:rsidR="00074286" w:rsidRPr="00074286" w:rsidRDefault="00074286" w:rsidP="00074286">
            <w:pPr>
              <w:rPr>
                <w:rFonts w:ascii="Calibri" w:eastAsia="Calibri" w:hAnsi="Calibri" w:cs="Arial"/>
              </w:rPr>
            </w:pPr>
            <w:r>
              <w:rPr>
                <w:rFonts w:ascii="Calibri" w:hAnsi="Calibri"/>
              </w:rPr>
              <w:t xml:space="preserve">Cyfarfodydd ar-lein</w:t>
            </w:r>
          </w:p>
        </w:tc>
        <w:tc>
          <w:tcPr>
            <w:tcW w:w="4789" w:type="dxa"/>
          </w:tcPr>
          <w:p w14:paraId="4D42F1D4" w14:textId="77777777" w:rsidR="00074286" w:rsidRPr="00074286" w:rsidRDefault="00074286" w:rsidP="000742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1218" w:type="dxa"/>
          </w:tcPr>
          <w:p w14:paraId="1C4430BA" w14:textId="77777777" w:rsidR="00074286" w:rsidRPr="00074286" w:rsidRDefault="00074286" w:rsidP="0007428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</w:tr>
      <w:tr w:rsidR="00074286" w:rsidRPr="00074286" w14:paraId="410B3373" w14:textId="77777777" w:rsidTr="00F35A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5B018DB7" w14:textId="77777777" w:rsidR="00074286" w:rsidRPr="00074286" w:rsidRDefault="00074286" w:rsidP="00074286">
            <w:pPr>
              <w:ind w:left="314"/>
              <w:rPr>
                <w:rFonts w:ascii="Calibri" w:eastAsia="Calibri" w:hAnsi="Calibri" w:cs="Arial"/>
              </w:rPr>
            </w:pPr>
            <w:r>
              <w:rPr>
                <w:rFonts w:ascii="Calibri" w:hAnsi="Calibri"/>
              </w:rPr>
              <w:t xml:space="preserve">e.e. Teams, Zoom, Google HangOuts</w:t>
            </w:r>
          </w:p>
        </w:tc>
        <w:tc>
          <w:tcPr>
            <w:tcW w:w="4789" w:type="dxa"/>
          </w:tcPr>
          <w:p w14:paraId="65A68C35" w14:textId="5BB33C32" w:rsidR="00074286" w:rsidRPr="00074286" w:rsidRDefault="00074286" w:rsidP="000742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1218" w:type="dxa"/>
          </w:tcPr>
          <w:p w14:paraId="415DA838" w14:textId="7BA09CFB" w:rsidR="00074286" w:rsidRPr="00074286" w:rsidRDefault="00074286" w:rsidP="0007428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</w:tr>
      <w:tr w:rsidR="00074286" w:rsidRPr="00074286" w14:paraId="101331D3" w14:textId="77777777" w:rsidTr="00F35A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65C1AB13" w14:textId="77777777" w:rsidR="00074286" w:rsidRPr="00074286" w:rsidRDefault="00074286" w:rsidP="00074286">
            <w:pPr>
              <w:ind w:left="314"/>
              <w:rPr>
                <w:rFonts w:ascii="Calibri" w:eastAsia="Calibri" w:hAnsi="Calibri" w:cs="Arial"/>
              </w:rPr>
            </w:pPr>
            <w:r>
              <w:rPr>
                <w:rFonts w:ascii="Calibri" w:hAnsi="Calibri"/>
              </w:rPr>
              <w:t xml:space="preserve">e.e. Ystafelloedd ymgysylltu rhithwir</w:t>
            </w:r>
          </w:p>
        </w:tc>
        <w:tc>
          <w:tcPr>
            <w:tcW w:w="4789" w:type="dxa"/>
          </w:tcPr>
          <w:p w14:paraId="51CCF21C" w14:textId="123E55B9" w:rsidR="00074286" w:rsidRPr="00074286" w:rsidRDefault="00074286" w:rsidP="000742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1218" w:type="dxa"/>
          </w:tcPr>
          <w:p w14:paraId="3E70FFD4" w14:textId="0619437A" w:rsidR="00074286" w:rsidRPr="00074286" w:rsidRDefault="00074286" w:rsidP="0007428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</w:tr>
    </w:tbl>
    <w:p w14:paraId="4B6B1BE8" w14:textId="77777777" w:rsidR="00074286" w:rsidRPr="00074286" w:rsidRDefault="00074286" w:rsidP="00074286">
      <w:pPr>
        <w:spacing w:after="0" w:line="240" w:lineRule="auto"/>
        <w:rPr>
          <w:rFonts w:ascii="Calibri" w:eastAsia="Calibri" w:hAnsi="Calibri" w:cs="Arial"/>
          <w:kern w:val="0"/>
          <w:szCs w:val="24"/>
          <w:lang w:val="en-GB"/>
          <w14:ligatures w14:val="none"/>
        </w:rPr>
      </w:pPr>
    </w:p>
    <w:p w14:paraId="671A6C38" w14:textId="77777777" w:rsidR="00074286" w:rsidRPr="00074286" w:rsidRDefault="00074286" w:rsidP="00074286">
      <w:pPr>
        <w:keepNext/>
        <w:keepLines/>
        <w:spacing w:before="40" w:after="0" w:line="240" w:lineRule="auto"/>
        <w:outlineLvl w:val="1"/>
        <w:rPr>
          <w:b/>
          <w:color w:val="2F5496"/>
          <w:kern w:val="0"/>
          <w:sz w:val="26"/>
          <w:szCs w:val="26"/>
          <w14:ligatures w14:val="none"/>
          <w:rFonts w:ascii="Calibri Light" w:eastAsia="MS Gothic" w:hAnsi="Calibri Light" w:cs="Times New Roman"/>
        </w:rPr>
      </w:pPr>
      <w:bookmarkStart w:id="2" w:name="_Toc96680373"/>
      <w:r>
        <w:rPr>
          <w:b/>
          <w:color w:val="2F5496"/>
          <w:sz w:val="26"/>
          <w:rFonts w:ascii="Calibri Light" w:hAnsi="Calibri Light"/>
        </w:rPr>
        <w:t xml:space="preserve">Gwefannau</w:t>
      </w:r>
      <w:bookmarkEnd w:id="2"/>
    </w:p>
    <w:p w14:paraId="1B9B6A87" w14:textId="77777777" w:rsidR="00074286" w:rsidRPr="00074286" w:rsidRDefault="00074286" w:rsidP="00074286">
      <w:pPr>
        <w:keepNext/>
        <w:keepLines/>
        <w:spacing w:before="40" w:after="0" w:line="240" w:lineRule="auto"/>
        <w:outlineLvl w:val="1"/>
        <w:rPr>
          <w:b/>
          <w:color w:val="2F5496"/>
          <w:kern w:val="0"/>
          <w:sz w:val="26"/>
          <w:szCs w:val="26"/>
          <w14:ligatures w14:val="none"/>
          <w:rFonts w:ascii="Calibri Light" w:eastAsia="MS Gothic" w:hAnsi="Calibri Light" w:cs="Times New Roman"/>
        </w:rPr>
      </w:pPr>
      <w:bookmarkStart w:id="3" w:name="_Toc96680378"/>
    </w:p>
    <w:p w14:paraId="34527E4E" w14:textId="77777777" w:rsidR="00074286" w:rsidRPr="00074286" w:rsidRDefault="00074286" w:rsidP="00074286">
      <w:pPr>
        <w:keepNext/>
        <w:keepLines/>
        <w:spacing w:before="40" w:after="0" w:line="240" w:lineRule="auto"/>
        <w:outlineLvl w:val="1"/>
        <w:rPr>
          <w:b/>
          <w:color w:val="2F5496"/>
          <w:kern w:val="0"/>
          <w:sz w:val="26"/>
          <w:szCs w:val="26"/>
          <w14:ligatures w14:val="none"/>
          <w:rFonts w:ascii="Calibri Light" w:eastAsia="MS Gothic" w:hAnsi="Calibri Light" w:cs="Times New Roman"/>
        </w:rPr>
      </w:pPr>
      <w:r>
        <w:rPr>
          <w:b/>
          <w:color w:val="2F5496"/>
          <w:sz w:val="26"/>
          <w:rFonts w:ascii="Calibri Light" w:hAnsi="Calibri Light"/>
        </w:rPr>
        <w:t xml:space="preserve">Digwyddiadau</w:t>
      </w:r>
      <w:bookmarkEnd w:id="3"/>
    </w:p>
    <w:p w14:paraId="5BC45831" w14:textId="77777777" w:rsidR="00074286" w:rsidRPr="00074286" w:rsidRDefault="00074286" w:rsidP="00074286">
      <w:pPr>
        <w:keepNext/>
        <w:keepLines/>
        <w:spacing w:before="40" w:after="0" w:line="240" w:lineRule="auto"/>
        <w:outlineLvl w:val="2"/>
        <w:rPr>
          <w:color w:val="1F3763"/>
          <w:kern w:val="0"/>
          <w:sz w:val="24"/>
          <w:szCs w:val="24"/>
          <w14:ligatures w14:val="none"/>
          <w:rFonts w:ascii="Calibri Light" w:eastAsia="MS Gothic" w:hAnsi="Calibri Light" w:cs="Times New Roman"/>
        </w:rPr>
      </w:pPr>
      <w:bookmarkStart w:id="4" w:name="_Toc96680380"/>
      <w:r>
        <w:rPr>
          <w:color w:val="1F3763"/>
          <w:sz w:val="24"/>
          <w:rFonts w:ascii="Calibri Light" w:hAnsi="Calibri Light"/>
        </w:rPr>
        <w:t xml:space="preserve">Digwyddiadau a drefnir yn lleol</w:t>
      </w:r>
      <w:bookmarkEnd w:id="4"/>
    </w:p>
    <w:p w14:paraId="1C29FB82" w14:textId="77777777" w:rsidR="00074286" w:rsidRPr="00074286" w:rsidRDefault="00074286" w:rsidP="00074286">
      <w:pPr>
        <w:spacing w:after="0" w:line="240" w:lineRule="auto"/>
        <w:rPr>
          <w:rFonts w:ascii="Calibri" w:eastAsia="Calibri" w:hAnsi="Calibri" w:cs="Arial"/>
          <w:kern w:val="0"/>
          <w:szCs w:val="24"/>
          <w:lang w:val="en-GB"/>
          <w14:ligatures w14:val="none"/>
        </w:rPr>
      </w:pPr>
    </w:p>
    <w:p w14:paraId="11A27A2E" w14:textId="77777777" w:rsidR="00074286" w:rsidRPr="00074286" w:rsidRDefault="00074286" w:rsidP="00074286">
      <w:pPr>
        <w:keepNext/>
        <w:keepLines/>
        <w:spacing w:before="40" w:after="0" w:line="240" w:lineRule="auto"/>
        <w:outlineLvl w:val="1"/>
        <w:rPr>
          <w:b/>
          <w:color w:val="2F5496"/>
          <w:kern w:val="0"/>
          <w:sz w:val="26"/>
          <w:szCs w:val="26"/>
          <w14:ligatures w14:val="none"/>
          <w:rFonts w:ascii="Calibri Light" w:eastAsia="MS Gothic" w:hAnsi="Calibri Light" w:cs="Times New Roman"/>
        </w:rPr>
      </w:pPr>
      <w:bookmarkStart w:id="5" w:name="_Toc96680381"/>
      <w:r>
        <w:rPr>
          <w:b/>
          <w:color w:val="2F5496"/>
          <w:sz w:val="26"/>
          <w:rFonts w:ascii="Calibri Light" w:hAnsi="Calibri Light"/>
        </w:rPr>
        <w:t xml:space="preserve">Cyfryngau cymdeithasol</w:t>
      </w:r>
      <w:bookmarkEnd w:id="5"/>
    </w:p>
    <w:p w14:paraId="2B4F31A8" w14:textId="77777777" w:rsidR="00074286" w:rsidRPr="00074286" w:rsidRDefault="00074286" w:rsidP="00074286">
      <w:pPr>
        <w:spacing w:after="0" w:line="240" w:lineRule="auto"/>
        <w:rPr>
          <w:rFonts w:ascii="Calibri" w:eastAsia="Calibri" w:hAnsi="Calibri" w:cs="Arial"/>
          <w:kern w:val="0"/>
          <w:szCs w:val="24"/>
          <w:lang w:val="en-GB"/>
          <w14:ligatures w14:val="none"/>
        </w:rPr>
      </w:pPr>
    </w:p>
    <w:p w14:paraId="1830BD2B" w14:textId="77777777" w:rsidR="00074286" w:rsidRPr="00074286" w:rsidRDefault="00074286" w:rsidP="00074286">
      <w:pPr>
        <w:keepNext/>
        <w:keepLines/>
        <w:spacing w:before="40" w:after="0" w:line="240" w:lineRule="auto"/>
        <w:outlineLvl w:val="1"/>
        <w:rPr>
          <w:b/>
          <w:color w:val="2F5496"/>
          <w:kern w:val="0"/>
          <w:sz w:val="26"/>
          <w:szCs w:val="26"/>
          <w14:ligatures w14:val="none"/>
          <w:rFonts w:ascii="Calibri Light" w:eastAsia="MS Gothic" w:hAnsi="Calibri Light" w:cs="Times New Roman"/>
        </w:rPr>
      </w:pPr>
      <w:bookmarkStart w:id="6" w:name="_Toc96680382"/>
      <w:r>
        <w:rPr>
          <w:b/>
          <w:color w:val="2F5496"/>
          <w:sz w:val="26"/>
          <w:rFonts w:ascii="Calibri Light" w:hAnsi="Calibri Light"/>
        </w:rPr>
        <w:t xml:space="preserve">Ebost</w:t>
      </w:r>
      <w:bookmarkEnd w:id="6"/>
    </w:p>
    <w:p w14:paraId="4E087A39" w14:textId="77777777" w:rsidR="00074286" w:rsidRPr="00074286" w:rsidRDefault="00074286" w:rsidP="00074286">
      <w:pPr>
        <w:spacing w:after="0" w:line="240" w:lineRule="auto"/>
        <w:rPr>
          <w:rFonts w:ascii="Calibri" w:eastAsia="Calibri" w:hAnsi="Calibri" w:cs="Arial"/>
          <w:kern w:val="0"/>
          <w:szCs w:val="24"/>
          <w:lang w:val="en-GB"/>
          <w14:ligatures w14:val="none"/>
        </w:rPr>
      </w:pPr>
    </w:p>
    <w:p w14:paraId="3645BF80" w14:textId="77777777" w:rsidR="00074286" w:rsidRPr="00074286" w:rsidRDefault="00074286" w:rsidP="00074286">
      <w:pPr>
        <w:keepNext/>
        <w:keepLines/>
        <w:spacing w:before="40" w:after="0" w:line="240" w:lineRule="auto"/>
        <w:outlineLvl w:val="1"/>
        <w:rPr>
          <w:b/>
          <w:color w:val="2F5496"/>
          <w:kern w:val="0"/>
          <w:sz w:val="26"/>
          <w:szCs w:val="26"/>
          <w14:ligatures w14:val="none"/>
          <w:rFonts w:ascii="Calibri Light" w:eastAsia="MS Gothic" w:hAnsi="Calibri Light" w:cs="Times New Roman"/>
        </w:rPr>
      </w:pPr>
      <w:r>
        <w:rPr>
          <w:b/>
          <w:color w:val="2F5496"/>
          <w:sz w:val="26"/>
          <w:rFonts w:ascii="Calibri Light" w:hAnsi="Calibri Light"/>
        </w:rPr>
        <w:t xml:space="preserve">Cyfarfodydd</w:t>
      </w:r>
    </w:p>
    <w:p w14:paraId="2CD06B1E" w14:textId="77777777" w:rsidR="00074286" w:rsidRPr="00074286" w:rsidRDefault="00074286" w:rsidP="00074286">
      <w:pPr>
        <w:spacing w:after="0" w:line="240" w:lineRule="auto"/>
        <w:rPr>
          <w:rFonts w:ascii="Calibri" w:eastAsia="Calibri" w:hAnsi="Calibri" w:cs="Arial"/>
          <w:kern w:val="0"/>
          <w:szCs w:val="24"/>
          <w:lang w:val="en-GB"/>
          <w14:ligatures w14:val="none"/>
        </w:rPr>
      </w:pPr>
    </w:p>
    <w:p w14:paraId="52AA1AAA" w14:textId="77777777" w:rsidR="00074286" w:rsidRPr="00074286" w:rsidRDefault="00074286" w:rsidP="00074286">
      <w:pPr>
        <w:spacing w:after="0" w:line="240" w:lineRule="auto"/>
        <w:rPr>
          <w:b/>
          <w:bCs/>
          <w:kern w:val="0"/>
          <w:szCs w:val="24"/>
          <w14:ligatures w14:val="none"/>
          <w:rFonts w:ascii="Calibri" w:eastAsia="Calibri" w:hAnsi="Calibri" w:cs="Arial"/>
        </w:rPr>
      </w:pPr>
      <w:r>
        <w:rPr>
          <w:b/>
          <w:rFonts w:ascii="Calibri" w:hAnsi="Calibri"/>
        </w:rPr>
        <w:t xml:space="preserve">COVID</w:t>
      </w:r>
    </w:p>
    <w:p w14:paraId="3569EC89" w14:textId="77777777" w:rsidR="006110DE" w:rsidRDefault="006110DE" w:rsidP="00074286">
      <w:pPr>
        <w:keepNext/>
        <w:keepLines/>
        <w:spacing w:before="40" w:after="0" w:line="240" w:lineRule="auto"/>
        <w:outlineLvl w:val="1"/>
        <w:rPr>
          <w:b/>
          <w:color w:val="2F5496"/>
          <w:kern w:val="0"/>
          <w:sz w:val="26"/>
          <w:szCs w:val="26"/>
          <w14:ligatures w14:val="none"/>
          <w:rFonts w:ascii="Calibri Light" w:eastAsia="MS Gothic" w:hAnsi="Calibri Light" w:cs="Times New Roman"/>
        </w:rPr>
      </w:pPr>
      <w:bookmarkStart w:id="7" w:name="_Toc96680385"/>
    </w:p>
    <w:p w14:paraId="0B10DB81" w14:textId="1DE6AC3A" w:rsidR="00074286" w:rsidRPr="00074286" w:rsidRDefault="00074286" w:rsidP="00074286">
      <w:pPr>
        <w:keepNext/>
        <w:keepLines/>
        <w:spacing w:before="40" w:after="0" w:line="240" w:lineRule="auto"/>
        <w:outlineLvl w:val="1"/>
        <w:rPr>
          <w:b/>
          <w:color w:val="2F5496"/>
          <w:kern w:val="0"/>
          <w:sz w:val="26"/>
          <w:szCs w:val="26"/>
          <w14:ligatures w14:val="none"/>
          <w:rFonts w:ascii="Calibri Light" w:eastAsia="MS Gothic" w:hAnsi="Calibri Light" w:cs="Times New Roman"/>
        </w:rPr>
      </w:pPr>
      <w:r>
        <w:rPr>
          <w:b/>
          <w:color w:val="2F5496"/>
          <w:sz w:val="26"/>
          <w:rFonts w:ascii="Calibri Light" w:hAnsi="Calibri Light"/>
        </w:rPr>
        <w:t xml:space="preserve">Sianeli cyfarfod ar-lein</w:t>
      </w:r>
      <w:bookmarkEnd w:id="7"/>
    </w:p>
    <w:p w14:paraId="20C1A7FA" w14:textId="77777777" w:rsidR="00074286" w:rsidRPr="00074286" w:rsidRDefault="00074286" w:rsidP="00074286">
      <w:pPr>
        <w:spacing w:after="0" w:line="240" w:lineRule="auto"/>
        <w:rPr>
          <w:rFonts w:ascii="Calibri" w:eastAsia="Calibri" w:hAnsi="Calibri" w:cs="Arial"/>
          <w:kern w:val="0"/>
          <w:szCs w:val="24"/>
          <w:lang w:val="en-GB"/>
          <w14:ligatures w14:val="none"/>
        </w:rPr>
      </w:pPr>
    </w:p>
    <w:p w14:paraId="4055D991" w14:textId="77777777" w:rsidR="00074286" w:rsidRPr="00074286" w:rsidRDefault="00074286" w:rsidP="00074286">
      <w:pPr>
        <w:rPr>
          <w:kern w:val="0"/>
          <w14:ligatures w14:val="none"/>
          <w:rFonts w:ascii="Calibri" w:eastAsia="Calibri" w:hAnsi="Calibri" w:cs="Times New Roman"/>
        </w:rPr>
      </w:pPr>
      <w:r>
        <w:rPr>
          <w:rFonts w:ascii="Calibri" w:hAnsi="Calibri"/>
        </w:rPr>
        <w:t xml:space="preserve">Bydd cyfarfodydd yn cael eu cynnal wyneb yn wyneb neu ar-lein.</w:t>
      </w:r>
      <w:r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Gweler yr adran COVID am ragor o fanylion am brotocolau ar gyfer cyfarfodydd wyneb yn wyneb.</w:t>
      </w:r>
    </w:p>
    <w:p w14:paraId="1888F9C8" w14:textId="77777777" w:rsidR="00074286" w:rsidRPr="00074286" w:rsidRDefault="00074286" w:rsidP="00074286">
      <w:pPr>
        <w:keepNext/>
        <w:keepLines/>
        <w:spacing w:before="240" w:after="0" w:line="240" w:lineRule="auto"/>
        <w:outlineLvl w:val="0"/>
        <w:rPr>
          <w:caps/>
          <w:color w:val="2F5496"/>
          <w:kern w:val="0"/>
          <w14:ligatures w14:val="none"/>
          <w:rFonts w:ascii="Calibri Light" w:eastAsia="MS Gothic" w:hAnsi="Calibri Light" w:cs="Times New Roman"/>
        </w:rPr>
      </w:pPr>
      <w:bookmarkStart w:id="8" w:name="_Toc96680386"/>
      <w:r>
        <w:rPr>
          <w:caps/>
          <w:color w:val="2F5496"/>
          <w:sz w:val="32"/>
          <w:rFonts w:ascii="Calibri Light" w:hAnsi="Calibri Light"/>
        </w:rPr>
        <w:t xml:space="preserve">Rheoli Gwybodaeth a Data</w:t>
      </w:r>
      <w:bookmarkEnd w:id="8"/>
    </w:p>
    <w:p w14:paraId="59E32208" w14:textId="77777777" w:rsidR="00074286" w:rsidRPr="00074286" w:rsidRDefault="00074286" w:rsidP="00074286">
      <w:pPr>
        <w:keepNext/>
        <w:keepLines/>
        <w:spacing w:before="40" w:after="0" w:line="240" w:lineRule="auto"/>
        <w:outlineLvl w:val="1"/>
        <w:rPr>
          <w:b/>
          <w:color w:val="2F5496"/>
          <w:kern w:val="0"/>
          <w:sz w:val="26"/>
          <w:szCs w:val="26"/>
          <w14:ligatures w14:val="none"/>
          <w:rFonts w:ascii="Calibri Light" w:eastAsia="MS Gothic" w:hAnsi="Calibri Light" w:cs="Times New Roman"/>
        </w:rPr>
      </w:pPr>
      <w:bookmarkStart w:id="9" w:name="_Toc96680387"/>
      <w:r>
        <w:rPr>
          <w:b/>
          <w:color w:val="2F5496"/>
          <w:sz w:val="26"/>
          <w:rFonts w:ascii="Calibri Light" w:hAnsi="Calibri Light"/>
        </w:rPr>
        <w:t xml:space="preserve">Mathau o gyfathrebu</w:t>
      </w:r>
      <w:bookmarkEnd w:id="9"/>
    </w:p>
    <w:p w14:paraId="799D6578" w14:textId="77777777" w:rsidR="00074286" w:rsidRPr="00074286" w:rsidRDefault="00074286" w:rsidP="00074286">
      <w:pPr>
        <w:spacing w:after="0" w:line="240" w:lineRule="auto"/>
        <w:rPr>
          <w:rFonts w:ascii="Calibri" w:eastAsia="Calibri" w:hAnsi="Calibri" w:cs="Arial"/>
          <w:kern w:val="0"/>
          <w:szCs w:val="24"/>
          <w:lang w:val="en-GB"/>
          <w14:ligatures w14:val="none"/>
        </w:rPr>
      </w:pPr>
    </w:p>
    <w:p w14:paraId="14DC36A0" w14:textId="77777777" w:rsidR="00074286" w:rsidRPr="00074286" w:rsidRDefault="00074286" w:rsidP="00074286">
      <w:pPr>
        <w:keepNext/>
        <w:keepLines/>
        <w:spacing w:before="40" w:after="0" w:line="240" w:lineRule="auto"/>
        <w:outlineLvl w:val="2"/>
        <w:rPr>
          <w:color w:val="1F3763"/>
          <w:kern w:val="0"/>
          <w:sz w:val="24"/>
          <w:szCs w:val="24"/>
          <w14:ligatures w14:val="none"/>
          <w:rFonts w:ascii="Calibri Light" w:eastAsia="MS Gothic" w:hAnsi="Calibri Light" w:cs="Times New Roman"/>
        </w:rPr>
      </w:pPr>
      <w:bookmarkStart w:id="10" w:name="_Toc96680390"/>
      <w:r>
        <w:rPr>
          <w:color w:val="1F3763"/>
          <w:sz w:val="24"/>
          <w:rFonts w:ascii="Calibri Light" w:hAnsi="Calibri Light"/>
        </w:rPr>
        <w:t xml:space="preserve">Ceisiadau am Wybodaeth (RFIs) Rhanddeiliaid</w:t>
      </w:r>
      <w:bookmarkEnd w:id="10"/>
    </w:p>
    <w:p w14:paraId="4DA6752E" w14:textId="77777777" w:rsidR="00074286" w:rsidRPr="00074286" w:rsidRDefault="00074286" w:rsidP="00074286">
      <w:pPr>
        <w:spacing w:after="0" w:line="240" w:lineRule="auto"/>
        <w:rPr>
          <w:rFonts w:ascii="Calibri" w:eastAsia="Calibri" w:hAnsi="Calibri" w:cs="Arial"/>
          <w:kern w:val="0"/>
          <w:szCs w:val="24"/>
          <w:lang w:val="en-GB"/>
          <w14:ligatures w14:val="none"/>
        </w:rPr>
      </w:pPr>
    </w:p>
    <w:p w14:paraId="05EA47F2" w14:textId="77777777" w:rsidR="00074286" w:rsidRPr="00074286" w:rsidRDefault="00074286" w:rsidP="00074286">
      <w:pPr>
        <w:keepNext/>
        <w:keepLines/>
        <w:spacing w:before="40" w:after="0" w:line="240" w:lineRule="auto"/>
        <w:outlineLvl w:val="1"/>
        <w:rPr>
          <w:b/>
          <w:color w:val="2F5496"/>
          <w:kern w:val="0"/>
          <w:sz w:val="26"/>
          <w:szCs w:val="26"/>
          <w14:ligatures w14:val="none"/>
          <w:rFonts w:ascii="Calibri Light" w:eastAsia="MS Gothic" w:hAnsi="Calibri Light" w:cs="Times New Roman"/>
        </w:rPr>
      </w:pPr>
      <w:bookmarkStart w:id="11" w:name="_Toc96680391"/>
      <w:r>
        <w:rPr>
          <w:b/>
          <w:color w:val="2F5496"/>
          <w:sz w:val="26"/>
          <w:rFonts w:ascii="Calibri Light" w:hAnsi="Calibri Light"/>
        </w:rPr>
        <w:t xml:space="preserve">Dosbarthiad gwybodaeth a GDPR</w:t>
      </w:r>
      <w:bookmarkEnd w:id="11"/>
    </w:p>
    <w:p w14:paraId="0AA22524" w14:textId="77777777" w:rsidR="00074286" w:rsidRPr="00074286" w:rsidRDefault="00074286" w:rsidP="00074286">
      <w:pPr>
        <w:spacing w:after="0" w:line="240" w:lineRule="auto"/>
        <w:rPr>
          <w:rFonts w:ascii="Calibri" w:eastAsia="Calibri" w:hAnsi="Calibri" w:cs="Arial"/>
          <w:b/>
          <w:bCs/>
          <w:kern w:val="0"/>
          <w:szCs w:val="24"/>
          <w14:ligatures w14:val="none"/>
        </w:rPr>
      </w:pPr>
    </w:p>
    <w:p w14:paraId="09779C11" w14:textId="77777777" w:rsidR="00074286" w:rsidRPr="00074286" w:rsidRDefault="00074286" w:rsidP="00074286">
      <w:pPr>
        <w:spacing w:after="0" w:line="240" w:lineRule="auto"/>
        <w:rPr>
          <w:b/>
          <w:bCs/>
          <w:kern w:val="0"/>
          <w:szCs w:val="24"/>
          <w14:ligatures w14:val="none"/>
          <w:rFonts w:ascii="Calibri" w:eastAsia="Calibri" w:hAnsi="Calibri" w:cs="Arial"/>
        </w:rPr>
      </w:pPr>
      <w:r>
        <w:rPr>
          <w:b/>
          <w:rFonts w:ascii="Calibri" w:hAnsi="Calibri"/>
        </w:rPr>
        <w:t xml:space="preserve">Rheoli Gwybodaeth a Data</w:t>
      </w:r>
    </w:p>
    <w:p w14:paraId="4CAADE50" w14:textId="77777777" w:rsidR="00074286" w:rsidRPr="00074286" w:rsidRDefault="00074286" w:rsidP="00074286">
      <w:pPr>
        <w:spacing w:after="0" w:line="240" w:lineRule="auto"/>
        <w:rPr>
          <w:b/>
          <w:bCs/>
          <w:kern w:val="0"/>
          <w:szCs w:val="24"/>
          <w14:ligatures w14:val="none"/>
          <w:rFonts w:ascii="Calibri" w:eastAsia="Calibri" w:hAnsi="Calibri" w:cs="Arial"/>
        </w:rPr>
      </w:pPr>
      <w:r>
        <w:rPr>
          <w:b/>
          <w:rFonts w:ascii="Calibri" w:hAnsi="Calibri"/>
        </w:rPr>
        <w:t xml:space="preserve">GDPR</w:t>
      </w:r>
    </w:p>
    <w:p w14:paraId="6A46160C" w14:textId="77777777" w:rsidR="00074286" w:rsidRPr="00074286" w:rsidRDefault="00074286" w:rsidP="00074286">
      <w:pPr>
        <w:spacing w:after="0" w:line="240" w:lineRule="auto"/>
        <w:rPr>
          <w:rFonts w:ascii="Calibri" w:eastAsia="Calibri" w:hAnsi="Calibri" w:cs="Arial"/>
          <w:color w:val="FF0000"/>
          <w:kern w:val="0"/>
          <w:szCs w:val="24"/>
          <w:lang w:val="en-GB"/>
          <w14:ligatures w14:val="none"/>
        </w:rPr>
      </w:pPr>
    </w:p>
    <w:p w14:paraId="1DC8C146" w14:textId="77777777" w:rsidR="00074286" w:rsidRPr="00074286" w:rsidRDefault="00074286" w:rsidP="00074286">
      <w:pPr>
        <w:keepNext/>
        <w:keepLines/>
        <w:spacing w:before="240" w:after="0" w:line="240" w:lineRule="auto"/>
        <w:outlineLvl w:val="0"/>
        <w:rPr>
          <w:caps/>
          <w:color w:val="2F5496"/>
          <w:kern w:val="0"/>
          <w:sz w:val="32"/>
          <w:szCs w:val="32"/>
          <w14:ligatures w14:val="none"/>
          <w:rFonts w:ascii="Calibri Light" w:eastAsia="MS Gothic" w:hAnsi="Calibri Light" w:cs="Times New Roman"/>
        </w:rPr>
      </w:pPr>
      <w:bookmarkStart w:id="12" w:name="_Toc96680392"/>
      <w:r>
        <w:rPr>
          <w:caps/>
          <w:color w:val="2F5496"/>
          <w:sz w:val="32"/>
          <w:rFonts w:ascii="Calibri Light" w:hAnsi="Calibri Light"/>
        </w:rPr>
        <w:t xml:space="preserve">Grwpio rhanddeiliaid a mapio cyfathrebu</w:t>
      </w:r>
      <w:bookmarkEnd w:id="12"/>
    </w:p>
    <w:p w14:paraId="39AB5805" w14:textId="77777777" w:rsidR="00074286" w:rsidRPr="00074286" w:rsidRDefault="00074286" w:rsidP="00074286">
      <w:pPr>
        <w:spacing w:after="0" w:line="240" w:lineRule="auto"/>
        <w:rPr>
          <w:rFonts w:ascii="Calibri" w:eastAsia="Calibri" w:hAnsi="Calibri" w:cs="Arial"/>
          <w:kern w:val="0"/>
          <w:szCs w:val="24"/>
          <w:lang w:val="en-GB"/>
          <w14:ligatures w14:val="none"/>
        </w:rPr>
      </w:pPr>
    </w:p>
    <w:p w14:paraId="7D5C9D7E" w14:textId="77777777" w:rsidR="00074286" w:rsidRPr="00074286" w:rsidRDefault="00074286" w:rsidP="00074286">
      <w:pPr>
        <w:spacing w:after="0" w:line="240" w:lineRule="auto"/>
        <w:rPr>
          <w:kern w:val="0"/>
          <w:szCs w:val="24"/>
          <w14:ligatures w14:val="none"/>
          <w:rFonts w:ascii="Calibri" w:eastAsia="Calibri" w:hAnsi="Calibri" w:cs="Calibri"/>
        </w:rPr>
      </w:pPr>
      <w:r>
        <w:rPr>
          <w:rFonts w:ascii="Calibri" w:hAnsi="Calibri"/>
        </w:rPr>
        <w:t xml:space="preserve">Bydd rhyngweithio â rhanddeiliaid yn cael ei gynllunio a'i addasu'n systematig trwy'r prosiect.</w:t>
      </w:r>
    </w:p>
    <w:p w14:paraId="6512D745" w14:textId="77777777" w:rsidR="00074286" w:rsidRPr="00074286" w:rsidRDefault="00074286" w:rsidP="00074286">
      <w:pPr>
        <w:spacing w:after="0" w:line="240" w:lineRule="auto"/>
        <w:rPr>
          <w:rFonts w:ascii="Calibri" w:eastAsia="Calibri" w:hAnsi="Calibri" w:cs="Calibri"/>
          <w:kern w:val="0"/>
          <w:szCs w:val="24"/>
          <w:lang w:val="en-GB"/>
          <w14:ligatures w14:val="none"/>
        </w:rPr>
      </w:pPr>
    </w:p>
    <w:p w14:paraId="1ED94C82" w14:textId="77777777" w:rsidR="00074286" w:rsidRPr="00074286" w:rsidRDefault="00074286" w:rsidP="00074286">
      <w:pPr>
        <w:spacing w:after="0" w:line="240" w:lineRule="auto"/>
        <w:rPr>
          <w:kern w:val="0"/>
          <w:szCs w:val="24"/>
          <w14:ligatures w14:val="none"/>
          <w:rFonts w:ascii="Calibri" w:eastAsia="Calibri" w:hAnsi="Calibri" w:cs="Calibri"/>
        </w:rPr>
      </w:pPr>
      <w:r>
        <w:rPr>
          <w:rFonts w:ascii="Calibri" w:hAnsi="Calibri"/>
        </w:rPr>
        <w:t xml:space="preserve">Mae'r tabl isod yn nodi categorïau o randdeiliaid a'r broses ar gyfer cynllunio rhyngweithiadau.</w:t>
      </w:r>
    </w:p>
    <w:p w14:paraId="1158D3EC" w14:textId="77777777" w:rsidR="00074286" w:rsidRPr="00074286" w:rsidRDefault="00074286" w:rsidP="00074286">
      <w:pPr>
        <w:spacing w:after="0" w:line="240" w:lineRule="auto"/>
        <w:rPr>
          <w:rFonts w:ascii="Calibri" w:eastAsia="Calibri" w:hAnsi="Calibri" w:cs="Calibri"/>
          <w:kern w:val="0"/>
          <w:szCs w:val="24"/>
          <w:lang w:val="en-GB"/>
          <w14:ligatures w14:val="none"/>
        </w:rPr>
      </w:pPr>
    </w:p>
    <w:tbl>
      <w:tblPr>
        <w:tblStyle w:val="GridTable1Light-Accent11"/>
        <w:tblW w:w="9010" w:type="dxa"/>
        <w:tblLook w:val="04A0" w:firstRow="1" w:lastRow="0" w:firstColumn="1" w:lastColumn="0" w:noHBand="0" w:noVBand="1"/>
      </w:tblPr>
      <w:tblGrid>
        <w:gridCol w:w="2718"/>
        <w:gridCol w:w="1006"/>
        <w:gridCol w:w="1871"/>
        <w:gridCol w:w="2192"/>
        <w:gridCol w:w="1223"/>
      </w:tblGrid>
      <w:tr w:rsidR="00253BAC" w:rsidRPr="00074286" w14:paraId="3B2088C3" w14:textId="77777777" w:rsidTr="009F01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</w:tcPr>
          <w:p w14:paraId="3E5378C1" w14:textId="77777777" w:rsidR="00074286" w:rsidRPr="00074286" w:rsidRDefault="00074286" w:rsidP="00074286">
            <w:pPr>
              <w:rPr>
                <w:rFonts w:ascii="Calibri" w:eastAsia="Calibri" w:hAnsi="Calibri" w:cs="Arial"/>
              </w:rPr>
            </w:pPr>
            <w:r>
              <w:rPr>
                <w:rFonts w:ascii="Calibri" w:hAnsi="Calibri"/>
              </w:rPr>
              <w:t xml:space="preserve">Grŵp Rhanddeiliaid</w:t>
            </w:r>
          </w:p>
        </w:tc>
        <w:tc>
          <w:tcPr>
            <w:tcW w:w="1006" w:type="dxa"/>
          </w:tcPr>
          <w:p w14:paraId="234C5A0F" w14:textId="77777777" w:rsidR="00074286" w:rsidRPr="00074286" w:rsidRDefault="00074286" w:rsidP="000742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>
              <w:rPr>
                <w:rFonts w:ascii="Calibri" w:hAnsi="Calibri"/>
              </w:rPr>
              <w:t xml:space="preserve">Blaenoriaeth</w:t>
            </w:r>
          </w:p>
          <w:p w14:paraId="4327B20A" w14:textId="77777777" w:rsidR="00074286" w:rsidRPr="00074286" w:rsidRDefault="00074286" w:rsidP="000742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0000"/>
                <w:lang w:val="en-GB"/>
              </w:rPr>
            </w:pPr>
          </w:p>
        </w:tc>
        <w:tc>
          <w:tcPr>
            <w:tcW w:w="1871" w:type="dxa"/>
          </w:tcPr>
          <w:p w14:paraId="64E5F323" w14:textId="77777777" w:rsidR="00074286" w:rsidRPr="00074286" w:rsidRDefault="00074286" w:rsidP="000742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>
              <w:rPr>
                <w:rFonts w:ascii="Calibri" w:hAnsi="Calibri"/>
              </w:rPr>
              <w:t xml:space="preserve">Rhanddeiliaid</w:t>
            </w:r>
          </w:p>
        </w:tc>
        <w:tc>
          <w:tcPr>
            <w:tcW w:w="2192" w:type="dxa"/>
          </w:tcPr>
          <w:p w14:paraId="64AD66D2" w14:textId="3A9DC464" w:rsidR="00074286" w:rsidRPr="00074286" w:rsidRDefault="006A6EA5" w:rsidP="000742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>
              <w:rPr>
                <w:rFonts w:ascii="Calibri" w:hAnsi="Calibri"/>
              </w:rPr>
              <w:t xml:space="preserve">Gofynion Gwybodaeth</w:t>
            </w:r>
          </w:p>
        </w:tc>
        <w:tc>
          <w:tcPr>
            <w:tcW w:w="1223" w:type="dxa"/>
          </w:tcPr>
          <w:p w14:paraId="6B4E6FB6" w14:textId="77777777" w:rsidR="00074286" w:rsidRPr="00074286" w:rsidRDefault="00074286" w:rsidP="000742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>
              <w:rPr>
                <w:rFonts w:ascii="Calibri" w:hAnsi="Calibri"/>
              </w:rPr>
              <w:t xml:space="preserve">Sianeli i'w defnyddio</w:t>
            </w:r>
          </w:p>
        </w:tc>
      </w:tr>
      <w:tr w:rsidR="00253BAC" w:rsidRPr="00074286" w14:paraId="268F29A8" w14:textId="77777777" w:rsidTr="009F01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</w:tcPr>
          <w:p w14:paraId="2D8A2263" w14:textId="77777777" w:rsidR="002B3801" w:rsidRPr="00074286" w:rsidRDefault="002B3801" w:rsidP="002B3801">
            <w:pPr>
              <w:rPr>
                <w:sz w:val="28"/>
                <w:szCs w:val="28"/>
                <w:rFonts w:ascii="Calibri" w:eastAsia="Calibri" w:hAnsi="Calibri" w:cs="Arial"/>
              </w:rPr>
            </w:pPr>
            <w:r>
              <w:rPr>
                <w:sz w:val="28"/>
                <w:rFonts w:ascii="Calibri" w:hAnsi="Calibri"/>
              </w:rPr>
              <w:t xml:space="preserve">Y Sector Cyhoeddus</w:t>
            </w:r>
          </w:p>
        </w:tc>
        <w:tc>
          <w:tcPr>
            <w:tcW w:w="1006" w:type="dxa"/>
          </w:tcPr>
          <w:p w14:paraId="275607EF" w14:textId="77777777" w:rsidR="002B3801" w:rsidRPr="00074286" w:rsidRDefault="002B3801" w:rsidP="002B38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1871" w:type="dxa"/>
          </w:tcPr>
          <w:p w14:paraId="2A7B18BE" w14:textId="77777777" w:rsidR="002B3801" w:rsidRPr="00074286" w:rsidRDefault="002B3801" w:rsidP="002B38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2192" w:type="dxa"/>
          </w:tcPr>
          <w:p w14:paraId="4F70FE59" w14:textId="77777777" w:rsidR="002B3801" w:rsidRPr="00074286" w:rsidRDefault="002B3801" w:rsidP="002B38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1223" w:type="dxa"/>
          </w:tcPr>
          <w:p w14:paraId="3CDA878E" w14:textId="77777777" w:rsidR="002B3801" w:rsidRPr="00074286" w:rsidRDefault="002B3801" w:rsidP="002B38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</w:tr>
      <w:tr w:rsidR="00253BAC" w:rsidRPr="00074286" w14:paraId="288A31EE" w14:textId="77777777" w:rsidTr="009F01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</w:tcPr>
          <w:p w14:paraId="04A07732" w14:textId="77777777" w:rsidR="002B3801" w:rsidRPr="00074286" w:rsidRDefault="002B3801" w:rsidP="002B3801">
            <w:pPr>
              <w:rPr>
                <w:sz w:val="28"/>
                <w:szCs w:val="28"/>
                <w:rFonts w:ascii="Calibri" w:eastAsia="Calibri" w:hAnsi="Calibri" w:cs="Arial"/>
              </w:rPr>
            </w:pPr>
            <w:bookmarkStart w:id="13" w:name="_Hlk131170068"/>
            <w:r>
              <w:rPr>
                <w:sz w:val="28"/>
                <w:rFonts w:ascii="Calibri" w:hAnsi="Calibri"/>
              </w:rPr>
              <w:t xml:space="preserve">Masnach</w:t>
            </w:r>
          </w:p>
        </w:tc>
        <w:tc>
          <w:tcPr>
            <w:tcW w:w="1006" w:type="dxa"/>
          </w:tcPr>
          <w:p w14:paraId="1B097675" w14:textId="77777777" w:rsidR="002B3801" w:rsidRPr="00074286" w:rsidRDefault="002B3801" w:rsidP="002B38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1871" w:type="dxa"/>
          </w:tcPr>
          <w:p w14:paraId="5512304F" w14:textId="77777777" w:rsidR="002B3801" w:rsidRPr="00074286" w:rsidRDefault="002B3801" w:rsidP="002B38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2192" w:type="dxa"/>
          </w:tcPr>
          <w:p w14:paraId="35D41D51" w14:textId="77777777" w:rsidR="002B3801" w:rsidRPr="00074286" w:rsidRDefault="002B3801" w:rsidP="002B38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1223" w:type="dxa"/>
          </w:tcPr>
          <w:p w14:paraId="2575855E" w14:textId="77777777" w:rsidR="002B3801" w:rsidRPr="00074286" w:rsidRDefault="002B3801" w:rsidP="002B38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</w:tr>
      <w:bookmarkEnd w:id="13"/>
      <w:tr w:rsidR="009C052E" w:rsidRPr="00074286" w14:paraId="070E0F4C" w14:textId="77777777" w:rsidTr="009F01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</w:tcPr>
          <w:p w14:paraId="0D23C083" w14:textId="23F04338" w:rsidR="002B3801" w:rsidRPr="00074286" w:rsidRDefault="002B3801" w:rsidP="002B3801">
            <w:pPr>
              <w:rPr>
                <w:sz w:val="28"/>
                <w:szCs w:val="28"/>
                <w:rFonts w:ascii="Calibri" w:eastAsia="Calibri" w:hAnsi="Calibri" w:cs="Arial"/>
              </w:rPr>
            </w:pPr>
            <w:r>
              <w:rPr>
                <w:sz w:val="28"/>
                <w:rFonts w:ascii="Calibri" w:hAnsi="Calibri"/>
              </w:rPr>
              <w:t xml:space="preserve">Diwydiant</w:t>
            </w:r>
          </w:p>
        </w:tc>
        <w:tc>
          <w:tcPr>
            <w:tcW w:w="1006" w:type="dxa"/>
          </w:tcPr>
          <w:p w14:paraId="2F9D125F" w14:textId="77777777" w:rsidR="002B3801" w:rsidRPr="00074286" w:rsidRDefault="002B3801" w:rsidP="002B38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1871" w:type="dxa"/>
          </w:tcPr>
          <w:p w14:paraId="37D68381" w14:textId="77777777" w:rsidR="002B3801" w:rsidRPr="00074286" w:rsidRDefault="002B3801" w:rsidP="002B38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2192" w:type="dxa"/>
          </w:tcPr>
          <w:p w14:paraId="3B7FC029" w14:textId="77777777" w:rsidR="002B3801" w:rsidRPr="00074286" w:rsidRDefault="002B3801" w:rsidP="002B38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1223" w:type="dxa"/>
          </w:tcPr>
          <w:p w14:paraId="2EFBA5A2" w14:textId="77777777" w:rsidR="002B3801" w:rsidRPr="00074286" w:rsidRDefault="002B3801" w:rsidP="002B38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</w:tr>
      <w:tr w:rsidR="009F01F5" w:rsidRPr="00074286" w14:paraId="001A4180" w14:textId="77777777" w:rsidTr="009F01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</w:tcPr>
          <w:p w14:paraId="230DF6D3" w14:textId="77777777" w:rsidR="009F01F5" w:rsidRPr="00074286" w:rsidRDefault="009F01F5" w:rsidP="009F01F5">
            <w:pPr>
              <w:rPr>
                <w:sz w:val="28"/>
                <w:szCs w:val="28"/>
                <w:rFonts w:ascii="Calibri" w:eastAsia="Calibri" w:hAnsi="Calibri" w:cs="Arial"/>
              </w:rPr>
            </w:pPr>
            <w:r>
              <w:rPr>
                <w:sz w:val="28"/>
                <w:rFonts w:ascii="Calibri" w:hAnsi="Calibri"/>
              </w:rPr>
              <w:t xml:space="preserve">Cyfleustodau</w:t>
            </w:r>
          </w:p>
        </w:tc>
        <w:tc>
          <w:tcPr>
            <w:tcW w:w="1006" w:type="dxa"/>
          </w:tcPr>
          <w:p w14:paraId="69C2C302" w14:textId="77777777" w:rsidR="009F01F5" w:rsidRPr="00074286" w:rsidRDefault="009F01F5" w:rsidP="009F0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1871" w:type="dxa"/>
          </w:tcPr>
          <w:p w14:paraId="6FC01311" w14:textId="77777777" w:rsidR="009F01F5" w:rsidRPr="00074286" w:rsidRDefault="009F01F5" w:rsidP="009F0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2192" w:type="dxa"/>
          </w:tcPr>
          <w:p w14:paraId="36A8703B" w14:textId="77777777" w:rsidR="009F01F5" w:rsidRPr="00074286" w:rsidRDefault="009F01F5" w:rsidP="009F0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1223" w:type="dxa"/>
          </w:tcPr>
          <w:p w14:paraId="76E6676A" w14:textId="77777777" w:rsidR="009F01F5" w:rsidRPr="00074286" w:rsidRDefault="009F01F5" w:rsidP="009F0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</w:tr>
      <w:tr w:rsidR="009F01F5" w:rsidRPr="00074286" w14:paraId="2B85E27A" w14:textId="77777777" w:rsidTr="009F01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</w:tcPr>
          <w:p w14:paraId="36B6EF2F" w14:textId="2DCE3F28" w:rsidR="009F01F5" w:rsidRPr="00074286" w:rsidRDefault="009F01F5" w:rsidP="009F01F5">
            <w:pPr>
              <w:rPr>
                <w:sz w:val="28"/>
                <w:szCs w:val="28"/>
                <w:rFonts w:ascii="Calibri" w:eastAsia="Calibri" w:hAnsi="Calibri" w:cs="Arial"/>
              </w:rPr>
            </w:pPr>
            <w:r>
              <w:rPr>
                <w:sz w:val="28"/>
                <w:rFonts w:ascii="Calibri" w:hAnsi="Calibri"/>
              </w:rPr>
              <w:t xml:space="preserve">Datblygwyr/Buddsoddwyr</w:t>
            </w:r>
          </w:p>
          <w:p w14:paraId="2302A7E1" w14:textId="77777777" w:rsidR="009F01F5" w:rsidRPr="00074286" w:rsidRDefault="009F01F5" w:rsidP="009F01F5">
            <w:pPr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1006" w:type="dxa"/>
          </w:tcPr>
          <w:p w14:paraId="37EF395B" w14:textId="77777777" w:rsidR="009F01F5" w:rsidRPr="00074286" w:rsidRDefault="009F01F5" w:rsidP="009F0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1871" w:type="dxa"/>
          </w:tcPr>
          <w:p w14:paraId="6F7830FF" w14:textId="77777777" w:rsidR="009F01F5" w:rsidRPr="00074286" w:rsidRDefault="009F01F5" w:rsidP="009F0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2192" w:type="dxa"/>
          </w:tcPr>
          <w:p w14:paraId="70FC97C7" w14:textId="77777777" w:rsidR="009F01F5" w:rsidRPr="00074286" w:rsidRDefault="009F01F5" w:rsidP="009F0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1223" w:type="dxa"/>
          </w:tcPr>
          <w:p w14:paraId="255791EC" w14:textId="77777777" w:rsidR="009F01F5" w:rsidRPr="00074286" w:rsidRDefault="009F01F5" w:rsidP="009F01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  <w:lang w:val="en-GB"/>
              </w:rPr>
            </w:pPr>
          </w:p>
        </w:tc>
      </w:tr>
    </w:tbl>
    <w:p w14:paraId="6FCEC9F9" w14:textId="77777777" w:rsidR="00074286" w:rsidRPr="00074286" w:rsidRDefault="00074286" w:rsidP="00074286">
      <w:pPr>
        <w:spacing w:after="0" w:line="240" w:lineRule="auto"/>
        <w:rPr>
          <w:rFonts w:ascii="Calibri" w:eastAsia="Calibri" w:hAnsi="Calibri" w:cs="Arial"/>
          <w:kern w:val="0"/>
          <w:szCs w:val="24"/>
          <w:lang w:val="en-GB"/>
          <w14:ligatures w14:val="none"/>
        </w:rPr>
      </w:pPr>
    </w:p>
    <w:p w14:paraId="5FD73D16" w14:textId="77777777" w:rsidR="00074286" w:rsidRPr="00074286" w:rsidRDefault="00074286" w:rsidP="00074286">
      <w:pPr>
        <w:keepNext/>
        <w:keepLines/>
        <w:spacing w:before="240" w:after="0" w:line="240" w:lineRule="auto"/>
        <w:outlineLvl w:val="0"/>
        <w:rPr>
          <w:caps/>
          <w:color w:val="2F5496"/>
          <w:kern w:val="0"/>
          <w:sz w:val="32"/>
          <w:szCs w:val="32"/>
          <w14:ligatures w14:val="none"/>
          <w:rFonts w:ascii="Calibri Light" w:eastAsia="MS Gothic" w:hAnsi="Calibri Light" w:cs="Times New Roman"/>
        </w:rPr>
      </w:pPr>
      <w:bookmarkStart w:id="14" w:name="_Toc96680393"/>
      <w:r>
        <w:rPr>
          <w:caps/>
          <w:color w:val="2F5496"/>
          <w:sz w:val="32"/>
          <w:rFonts w:ascii="Calibri Light" w:hAnsi="Calibri Light"/>
        </w:rPr>
        <w:t xml:space="preserve">Protocolau cyfathrebu</w:t>
      </w:r>
      <w:bookmarkEnd w:id="14"/>
    </w:p>
    <w:p w14:paraId="1215DA99" w14:textId="77777777" w:rsidR="00074286" w:rsidRPr="00074286" w:rsidRDefault="00074286" w:rsidP="00074286">
      <w:pPr>
        <w:spacing w:after="0" w:line="240" w:lineRule="auto"/>
        <w:rPr>
          <w:rFonts w:ascii="Calibri" w:eastAsia="Calibri" w:hAnsi="Calibri" w:cs="Arial"/>
          <w:kern w:val="0"/>
          <w:szCs w:val="24"/>
          <w:lang w:val="en-GB"/>
          <w14:ligatures w14:val="none"/>
        </w:rPr>
      </w:pPr>
    </w:p>
    <w:p w14:paraId="6B6FD17B" w14:textId="77777777" w:rsidR="00074286" w:rsidRPr="00074286" w:rsidRDefault="00074286" w:rsidP="00074286">
      <w:pPr>
        <w:keepNext/>
        <w:keepLines/>
        <w:spacing w:before="240" w:after="0" w:line="240" w:lineRule="auto"/>
        <w:outlineLvl w:val="0"/>
        <w:rPr>
          <w:caps/>
          <w:color w:val="2F5496"/>
          <w:kern w:val="0"/>
          <w:sz w:val="32"/>
          <w:szCs w:val="32"/>
          <w14:ligatures w14:val="none"/>
          <w:rFonts w:ascii="Calibri Light" w:eastAsia="MS Gothic" w:hAnsi="Calibri Light" w:cs="Times New Roman"/>
        </w:rPr>
      </w:pPr>
      <w:r>
        <w:rPr>
          <w:caps/>
          <w:color w:val="2F5496"/>
          <w:sz w:val="32"/>
          <w:rFonts w:ascii="Calibri Light" w:hAnsi="Calibri Light"/>
        </w:rPr>
        <w:t xml:space="preserve">Llywodraethu cyfathrebu</w:t>
      </w:r>
      <w:r>
        <w:rPr>
          <w:caps/>
          <w:color w:val="2F5496"/>
          <w:sz w:val="32"/>
          <w:rFonts w:ascii="Calibri Light" w:hAnsi="Calibri Light"/>
        </w:rPr>
        <w:t xml:space="preserve"> </w:t>
      </w:r>
    </w:p>
    <w:p w14:paraId="0DF2E8D7" w14:textId="77777777" w:rsidR="00074286" w:rsidRPr="00074286" w:rsidRDefault="00074286" w:rsidP="00074286">
      <w:pPr>
        <w:spacing w:after="0" w:line="240" w:lineRule="auto"/>
        <w:rPr>
          <w:rFonts w:ascii="Calibri" w:eastAsia="Calibri" w:hAnsi="Calibri" w:cs="Arial"/>
          <w:kern w:val="0"/>
          <w:szCs w:val="24"/>
          <w:lang w:val="en-GB"/>
          <w14:ligatures w14:val="none"/>
        </w:rPr>
      </w:pPr>
    </w:p>
    <w:p w14:paraId="6B02DEDC" w14:textId="78E9C97E" w:rsidR="00074286" w:rsidRPr="00FB575B" w:rsidRDefault="00074286" w:rsidP="00074286">
      <w:pPr>
        <w:keepNext/>
        <w:keepLines/>
        <w:spacing w:before="240" w:after="0" w:line="240" w:lineRule="auto"/>
        <w:outlineLvl w:val="0"/>
        <w:rPr>
          <w:caps/>
          <w:color w:val="2F5496"/>
          <w:kern w:val="0"/>
          <w:sz w:val="32"/>
          <w:szCs w:val="32"/>
          <w14:ligatures w14:val="none"/>
          <w:rFonts w:ascii="Calibri Light" w:eastAsia="MS Gothic" w:hAnsi="Calibri Light" w:cs="Times New Roman"/>
        </w:rPr>
      </w:pPr>
      <w:bookmarkStart w:id="15" w:name="_Toc96680398"/>
      <w:bookmarkStart w:id="16" w:name="_Hlk121822815"/>
      <w:r>
        <w:rPr>
          <w:caps/>
          <w:color w:val="2F5496"/>
          <w:sz w:val="32"/>
          <w:rFonts w:ascii="Calibri Light" w:hAnsi="Calibri Light"/>
        </w:rPr>
        <w:t xml:space="preserve">Adroddiadau Cyfathrebu</w:t>
      </w:r>
      <w:bookmarkEnd w:id="15"/>
      <w:bookmarkEnd w:id="16"/>
    </w:p>
    <w:p w14:paraId="003A5481" w14:textId="0B635418" w:rsidR="00C8331F" w:rsidRPr="00074286" w:rsidRDefault="00C8331F" w:rsidP="00074286">
      <w:pPr>
        <w:keepNext/>
        <w:keepLines/>
        <w:spacing w:before="240" w:after="0" w:line="240" w:lineRule="auto"/>
        <w:outlineLvl w:val="0"/>
        <w:rPr>
          <w:caps/>
          <w:color w:val="2F5496"/>
          <w:kern w:val="0"/>
          <w:sz w:val="32"/>
          <w:szCs w:val="32"/>
          <w14:ligatures w14:val="none"/>
          <w:rFonts w:ascii="Calibri Light" w:eastAsia="MS Gothic" w:hAnsi="Calibri Light" w:cs="Times New Roman"/>
        </w:rPr>
      </w:pPr>
      <w:bookmarkStart w:id="17" w:name="_Communications_governance"/>
      <w:bookmarkEnd w:id="17"/>
    </w:p>
    <w:p w14:paraId="59634F07" w14:textId="13972A87" w:rsidR="00924CC4" w:rsidRDefault="00924CC4" w:rsidP="00A82322">
      <w:pPr>
        <w:spacing w:after="0" w:line="240" w:lineRule="auto"/>
        <w:rPr>
          <w:rFonts w:ascii="Calibri" w:eastAsia="Calibri" w:hAnsi="Calibri" w:cs="Arial"/>
          <w:b/>
          <w:bCs/>
          <w:kern w:val="0"/>
          <w:szCs w:val="24"/>
          <w:lang w:val="en-GB"/>
          <w14:ligatures w14:val="none"/>
        </w:rPr>
      </w:pPr>
    </w:p>
    <w:p w14:paraId="0ABB66A8" w14:textId="48F1342B" w:rsidR="005729DE" w:rsidRDefault="005729DE" w:rsidP="00A82322">
      <w:pPr>
        <w:spacing w:after="0" w:line="240" w:lineRule="auto"/>
        <w:rPr>
          <w:noProof/>
        </w:rPr>
      </w:pPr>
    </w:p>
    <w:p w14:paraId="743665F5" w14:textId="77777777" w:rsidR="00F36561" w:rsidRPr="00A82322" w:rsidRDefault="00F36561" w:rsidP="00A82322">
      <w:pPr>
        <w:spacing w:after="0" w:line="240" w:lineRule="auto"/>
        <w:rPr>
          <w:rFonts w:ascii="Calibri" w:eastAsia="Calibri" w:hAnsi="Calibri" w:cs="Arial"/>
          <w:b/>
          <w:bCs/>
          <w:kern w:val="0"/>
          <w:szCs w:val="24"/>
          <w:lang w:val="en-GB"/>
          <w14:ligatures w14:val="none"/>
        </w:rPr>
      </w:pPr>
    </w:p>
    <w:sectPr w:rsidR="00F36561" w:rsidRPr="00A82322" w:rsidSect="00A43E38">
      <w:headerReference w:type="default" r:id="rId10"/>
      <w:pgSz w:w="11906" w:h="16838"/>
      <w:pgMar w:top="720" w:right="720" w:bottom="720" w:left="720" w:header="5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CC8728" w14:textId="77777777" w:rsidR="009731ED" w:rsidRDefault="009731ED" w:rsidP="000F22AC">
      <w:pPr>
        <w:spacing w:after="0" w:line="240" w:lineRule="auto"/>
      </w:pPr>
      <w:r>
        <w:separator/>
      </w:r>
    </w:p>
  </w:endnote>
  <w:endnote w:type="continuationSeparator" w:id="0">
    <w:p w14:paraId="428676B3" w14:textId="77777777" w:rsidR="009731ED" w:rsidRDefault="009731ED" w:rsidP="000F22AC">
      <w:pPr>
        <w:spacing w:after="0" w:line="240" w:lineRule="auto"/>
      </w:pPr>
      <w:r>
        <w:continuationSeparator/>
      </w:r>
    </w:p>
  </w:endnote>
  <w:endnote w:type="continuationNotice" w:id="1">
    <w:p w14:paraId="6690FB2A" w14:textId="77777777" w:rsidR="009731ED" w:rsidRDefault="009731E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D9CADE" w14:textId="77777777" w:rsidR="009731ED" w:rsidRDefault="009731ED" w:rsidP="000F22AC">
      <w:pPr>
        <w:spacing w:after="0" w:line="240" w:lineRule="auto"/>
      </w:pPr>
      <w:r>
        <w:separator/>
      </w:r>
    </w:p>
  </w:footnote>
  <w:footnote w:type="continuationSeparator" w:id="0">
    <w:p w14:paraId="0A543CAD" w14:textId="77777777" w:rsidR="009731ED" w:rsidRDefault="009731ED" w:rsidP="000F22AC">
      <w:pPr>
        <w:spacing w:after="0" w:line="240" w:lineRule="auto"/>
      </w:pPr>
      <w:r>
        <w:continuationSeparator/>
      </w:r>
    </w:p>
  </w:footnote>
  <w:footnote w:type="continuationNotice" w:id="1">
    <w:p w14:paraId="474D1B6C" w14:textId="77777777" w:rsidR="009731ED" w:rsidRDefault="009731E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374F43" w14:textId="703D0ECC" w:rsidR="000F22AC" w:rsidRDefault="000F22AC" w:rsidP="000F22AC">
    <w:pPr>
      <w:pStyle w:val="Header"/>
    </w:pPr>
    <w:r>
      <w:t xml:space="preserve">                                                                                                                                                                                                          </w:t>
    </w:r>
    <w:r>
      <w:rPr>
        <w:b/>
        <w:sz w:val="24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16DA589" wp14:editId="012263C1">
              <wp:simplePos x="0" y="0"/>
              <wp:positionH relativeFrom="column">
                <wp:posOffset>0</wp:posOffset>
              </wp:positionH>
              <wp:positionV relativeFrom="paragraph">
                <wp:posOffset>1905</wp:posOffset>
              </wp:positionV>
              <wp:extent cx="6643370" cy="1277620"/>
              <wp:effectExtent l="0" t="0" r="5080" b="0"/>
              <wp:wrapTopAndBottom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643370" cy="1277620"/>
                        <a:chOff x="0" y="0"/>
                        <a:chExt cx="6643370" cy="1277620"/>
                      </a:xfrm>
                    </wpg:grpSpPr>
                    <pic:pic xmlns:pic="http://schemas.openxmlformats.org/drawingml/2006/picture">
                      <pic:nvPicPr>
                        <pic:cNvPr id="16" name="Picture 16" descr="A blue and green logo&#10;&#10;Description automatically generated with medium confidence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791200" y="0"/>
                          <a:ext cx="852170" cy="127762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7" name="Picture 17" descr="A picture containing text, font, screenshot, logo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28575"/>
                          <a:ext cx="1637665" cy="118745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8" name="Picture 18" descr="A picture containing logo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2505075" y="190500"/>
                          <a:ext cx="1630680" cy="1036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F20416A" id="Group 5" o:spid="_x0000_s1026" style="position:absolute;margin-left:0;margin-top:.15pt;width:523.1pt;height:100.6pt;z-index:251659264" coordsize="66433,1277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" o:spid="_x0000_s1027" type="#_x0000_t75" alt="A blue and green logo&#10;&#10;Description automatically generated with medium confidence" style="position:absolute;left:57912;width:8521;height:127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">
                <v:imagedata r:id="rId4" o:title="A blue and green logo&#10;&#10;Description automatically generated with medium confidence"/>
              </v:shape>
              <v:shape id="Picture 17" o:spid="_x0000_s1028" type="#_x0000_t75" alt="A picture containing text, font, screenshot, logo&#10;&#10;Description automatically generated" style="position:absolute;top:285;width:16376;height:118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">
                <v:imagedata r:id="rId5" o:title="A picture containing text, font, screenshot, logo&#10;&#10;Description automatically generated"/>
              </v:shape>
              <v:shape id="Picture 18" o:spid="_x0000_s1029" type="#_x0000_t75" alt="A picture containing logo&#10;&#10;Description automatically generated" style="position:absolute;left:25050;top:1905;width:16307;height:103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">
                <v:imagedata r:id="rId6" o:title="A picture containing logo&#10;&#10;Description automatically generated"/>
              </v:shape>
              <w10:wrap type="topAndBottom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A2C7B"/>
    <w:multiLevelType w:val="hybridMultilevel"/>
    <w:tmpl w:val="6944C8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33FD5"/>
    <w:multiLevelType w:val="multilevel"/>
    <w:tmpl w:val="A5449E3A"/>
    <w:numStyleLink w:val="Opsomming"/>
  </w:abstractNum>
  <w:abstractNum w:abstractNumId="2" w15:restartNumberingAfterBreak="0">
    <w:nsid w:val="045571F5"/>
    <w:multiLevelType w:val="hybridMultilevel"/>
    <w:tmpl w:val="3F4E04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77B13"/>
    <w:multiLevelType w:val="hybridMultilevel"/>
    <w:tmpl w:val="A6245A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9D0894"/>
    <w:multiLevelType w:val="multilevel"/>
    <w:tmpl w:val="B02AB75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9DE2A26"/>
    <w:multiLevelType w:val="hybridMultilevel"/>
    <w:tmpl w:val="6CD24F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7A025D"/>
    <w:multiLevelType w:val="hybridMultilevel"/>
    <w:tmpl w:val="905E0D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617E25"/>
    <w:multiLevelType w:val="multilevel"/>
    <w:tmpl w:val="6D04965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58A75D4"/>
    <w:multiLevelType w:val="hybridMultilevel"/>
    <w:tmpl w:val="334427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52172F"/>
    <w:multiLevelType w:val="hybridMultilevel"/>
    <w:tmpl w:val="26FE58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936EF1"/>
    <w:multiLevelType w:val="multilevel"/>
    <w:tmpl w:val="CFC0AF60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CE7659E"/>
    <w:multiLevelType w:val="multilevel"/>
    <w:tmpl w:val="46F238A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11D5F66"/>
    <w:multiLevelType w:val="hybridMultilevel"/>
    <w:tmpl w:val="0A9EBD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7502C9"/>
    <w:multiLevelType w:val="hybridMultilevel"/>
    <w:tmpl w:val="17AA5C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F3240A"/>
    <w:multiLevelType w:val="hybridMultilevel"/>
    <w:tmpl w:val="96FCC5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865D19"/>
    <w:multiLevelType w:val="hybridMultilevel"/>
    <w:tmpl w:val="B49EAB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242347"/>
    <w:multiLevelType w:val="multilevel"/>
    <w:tmpl w:val="A5449E3A"/>
    <w:styleLink w:val="Opsomming"/>
    <w:lvl w:ilvl="0">
      <w:start w:val="1"/>
      <w:numFmt w:val="bullet"/>
      <w:lvlText w:val="-"/>
      <w:lvlJc w:val="left"/>
      <w:pPr>
        <w:tabs>
          <w:tab w:val="num" w:pos="301"/>
        </w:tabs>
        <w:ind w:left="301" w:hanging="301"/>
      </w:pPr>
      <w:rPr>
        <w:rFonts w:ascii="Segoe UI" w:hAnsi="Segoe UI" w:cs="Times New Roman" w:hint="default"/>
      </w:rPr>
    </w:lvl>
    <w:lvl w:ilvl="1">
      <w:start w:val="1"/>
      <w:numFmt w:val="bullet"/>
      <w:lvlText w:val="·"/>
      <w:lvlJc w:val="left"/>
      <w:pPr>
        <w:tabs>
          <w:tab w:val="num" w:pos="601"/>
        </w:tabs>
        <w:ind w:left="601" w:hanging="300"/>
      </w:pPr>
      <w:rPr>
        <w:rFonts w:ascii="Segoe UI" w:hAnsi="Segoe UI" w:cs="Times New Roman" w:hint="default"/>
      </w:rPr>
    </w:lvl>
    <w:lvl w:ilvl="2">
      <w:start w:val="1"/>
      <w:numFmt w:val="bullet"/>
      <w:lvlText w:val="-"/>
      <w:lvlJc w:val="left"/>
      <w:pPr>
        <w:tabs>
          <w:tab w:val="num" w:pos="902"/>
        </w:tabs>
        <w:ind w:left="902" w:hanging="301"/>
      </w:pPr>
      <w:rPr>
        <w:rFonts w:ascii="Segoe UI" w:hAnsi="Segoe UI" w:cs="Times New Roman" w:hint="default"/>
      </w:rPr>
    </w:lvl>
    <w:lvl w:ilvl="3">
      <w:start w:val="1"/>
      <w:numFmt w:val="bullet"/>
      <w:lvlText w:val="-"/>
      <w:lvlJc w:val="left"/>
      <w:pPr>
        <w:tabs>
          <w:tab w:val="num" w:pos="902"/>
        </w:tabs>
        <w:ind w:left="902" w:hanging="301"/>
      </w:pPr>
      <w:rPr>
        <w:rFonts w:ascii="Arial" w:hAnsi="Arial" w:cs="Times New Roman" w:hint="default"/>
      </w:rPr>
    </w:lvl>
    <w:lvl w:ilvl="4">
      <w:start w:val="1"/>
      <w:numFmt w:val="bullet"/>
      <w:lvlText w:val="-"/>
      <w:lvlJc w:val="left"/>
      <w:pPr>
        <w:tabs>
          <w:tab w:val="num" w:pos="902"/>
        </w:tabs>
        <w:ind w:left="902" w:hanging="301"/>
      </w:pPr>
      <w:rPr>
        <w:rFonts w:ascii="Arial" w:hAnsi="Arial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902"/>
        </w:tabs>
        <w:ind w:left="902" w:hanging="301"/>
      </w:pPr>
      <w:rPr>
        <w:rFonts w:ascii="Arial" w:hAnsi="Arial" w:cs="Times New Roman" w:hint="default"/>
      </w:rPr>
    </w:lvl>
    <w:lvl w:ilvl="6">
      <w:start w:val="1"/>
      <w:numFmt w:val="bullet"/>
      <w:lvlText w:val="-"/>
      <w:lvlJc w:val="left"/>
      <w:pPr>
        <w:tabs>
          <w:tab w:val="num" w:pos="902"/>
        </w:tabs>
        <w:ind w:left="902" w:hanging="301"/>
      </w:pPr>
      <w:rPr>
        <w:rFonts w:ascii="Arial" w:hAnsi="Arial" w:cs="Times New Roman" w:hint="default"/>
      </w:rPr>
    </w:lvl>
    <w:lvl w:ilvl="7">
      <w:start w:val="1"/>
      <w:numFmt w:val="bullet"/>
      <w:lvlText w:val="-"/>
      <w:lvlJc w:val="left"/>
      <w:pPr>
        <w:tabs>
          <w:tab w:val="num" w:pos="902"/>
        </w:tabs>
        <w:ind w:left="902" w:hanging="301"/>
      </w:pPr>
      <w:rPr>
        <w:rFonts w:ascii="Arial" w:hAnsi="Arial" w:cs="Times New Roman" w:hint="default"/>
      </w:rPr>
    </w:lvl>
    <w:lvl w:ilvl="8">
      <w:start w:val="1"/>
      <w:numFmt w:val="bullet"/>
      <w:lvlText w:val="-"/>
      <w:lvlJc w:val="left"/>
      <w:pPr>
        <w:tabs>
          <w:tab w:val="num" w:pos="902"/>
        </w:tabs>
        <w:ind w:left="902" w:hanging="301"/>
      </w:pPr>
      <w:rPr>
        <w:rFonts w:ascii="Arial" w:hAnsi="Arial" w:cs="Times New Roman" w:hint="default"/>
      </w:rPr>
    </w:lvl>
  </w:abstractNum>
  <w:abstractNum w:abstractNumId="17" w15:restartNumberingAfterBreak="0">
    <w:nsid w:val="5AB469B4"/>
    <w:multiLevelType w:val="multilevel"/>
    <w:tmpl w:val="D9AAFB8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CAF0088"/>
    <w:multiLevelType w:val="hybridMultilevel"/>
    <w:tmpl w:val="1F44D7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234670"/>
    <w:multiLevelType w:val="hybridMultilevel"/>
    <w:tmpl w:val="0A4EA5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54461B"/>
    <w:multiLevelType w:val="hybridMultilevel"/>
    <w:tmpl w:val="5B2285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E85B68"/>
    <w:multiLevelType w:val="hybridMultilevel"/>
    <w:tmpl w:val="BAA86B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B8BFC6"/>
    <w:multiLevelType w:val="hybridMultilevel"/>
    <w:tmpl w:val="B684728E"/>
    <w:lvl w:ilvl="0" w:tplc="08D059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63C523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B9487A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84B8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C0A5F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6C2647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3C44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3A8EA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CE3671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F62529"/>
    <w:multiLevelType w:val="multilevel"/>
    <w:tmpl w:val="A1EC63D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C0D70CE"/>
    <w:multiLevelType w:val="hybridMultilevel"/>
    <w:tmpl w:val="CC2E84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147852"/>
    <w:multiLevelType w:val="hybridMultilevel"/>
    <w:tmpl w:val="53BCC608"/>
    <w:lvl w:ilvl="0" w:tplc="C65400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0C27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5FA83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6803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400C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98C7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2D200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FA47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C61A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3D301E"/>
    <w:multiLevelType w:val="multilevel"/>
    <w:tmpl w:val="6B52BF6C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58C3A2F"/>
    <w:multiLevelType w:val="hybridMultilevel"/>
    <w:tmpl w:val="B83A1F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DA1ED2"/>
    <w:multiLevelType w:val="hybridMultilevel"/>
    <w:tmpl w:val="151632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9171193">
    <w:abstractNumId w:val="22"/>
  </w:num>
  <w:num w:numId="2" w16cid:durableId="149155696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3787580">
    <w:abstractNumId w:val="4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126922645">
    <w:abstractNumId w:val="2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2944551">
    <w:abstractNumId w:val="7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74420021">
    <w:abstractNumId w:val="26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84251992">
    <w:abstractNumId w:val="17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134056114">
    <w:abstractNumId w:val="10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322903714">
    <w:abstractNumId w:val="16"/>
  </w:num>
  <w:num w:numId="10" w16cid:durableId="1904026139">
    <w:abstractNumId w:val="19"/>
  </w:num>
  <w:num w:numId="11" w16cid:durableId="560292000">
    <w:abstractNumId w:val="6"/>
  </w:num>
  <w:num w:numId="12" w16cid:durableId="843789211">
    <w:abstractNumId w:val="2"/>
  </w:num>
  <w:num w:numId="13" w16cid:durableId="2013944109">
    <w:abstractNumId w:val="28"/>
  </w:num>
  <w:num w:numId="14" w16cid:durableId="1729650974">
    <w:abstractNumId w:val="20"/>
  </w:num>
  <w:num w:numId="15" w16cid:durableId="2122651977">
    <w:abstractNumId w:val="13"/>
  </w:num>
  <w:num w:numId="16" w16cid:durableId="678123286">
    <w:abstractNumId w:val="27"/>
  </w:num>
  <w:num w:numId="17" w16cid:durableId="771900564">
    <w:abstractNumId w:val="14"/>
  </w:num>
  <w:num w:numId="18" w16cid:durableId="294025547">
    <w:abstractNumId w:val="8"/>
  </w:num>
  <w:num w:numId="19" w16cid:durableId="3024128">
    <w:abstractNumId w:val="0"/>
  </w:num>
  <w:num w:numId="20" w16cid:durableId="2131166453">
    <w:abstractNumId w:val="1"/>
  </w:num>
  <w:num w:numId="21" w16cid:durableId="12417404">
    <w:abstractNumId w:val="18"/>
  </w:num>
  <w:num w:numId="22" w16cid:durableId="1619678673">
    <w:abstractNumId w:val="24"/>
  </w:num>
  <w:num w:numId="23" w16cid:durableId="1745445234">
    <w:abstractNumId w:val="21"/>
  </w:num>
  <w:num w:numId="24" w16cid:durableId="463013071">
    <w:abstractNumId w:val="5"/>
  </w:num>
  <w:num w:numId="25" w16cid:durableId="790629770">
    <w:abstractNumId w:val="15"/>
  </w:num>
  <w:num w:numId="26" w16cid:durableId="1085498668">
    <w:abstractNumId w:val="25"/>
  </w:num>
  <w:num w:numId="27" w16cid:durableId="496118262">
    <w:abstractNumId w:val="9"/>
  </w:num>
  <w:num w:numId="28" w16cid:durableId="236406039">
    <w:abstractNumId w:val="3"/>
  </w:num>
  <w:num w:numId="29" w16cid:durableId="14404854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8"/>
  <w:proofState w:spelling="dirty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yNjUzMjY2NzQwMTVT0lEKTi0uzszPAykwrAUAH0pP8CwAAAA="/>
  </w:docVars>
  <w:rsids>
    <w:rsidRoot w:val="000F22AC"/>
    <w:rsid w:val="000138B5"/>
    <w:rsid w:val="00074286"/>
    <w:rsid w:val="0009757D"/>
    <w:rsid w:val="000D0CCA"/>
    <w:rsid w:val="000F22AC"/>
    <w:rsid w:val="000F680A"/>
    <w:rsid w:val="0011265A"/>
    <w:rsid w:val="00136115"/>
    <w:rsid w:val="001400E3"/>
    <w:rsid w:val="001D24E6"/>
    <w:rsid w:val="001D4CB4"/>
    <w:rsid w:val="001E058D"/>
    <w:rsid w:val="001E3A95"/>
    <w:rsid w:val="001F769C"/>
    <w:rsid w:val="001F7FCF"/>
    <w:rsid w:val="00201455"/>
    <w:rsid w:val="00203948"/>
    <w:rsid w:val="00253BAC"/>
    <w:rsid w:val="00256BB0"/>
    <w:rsid w:val="002620CC"/>
    <w:rsid w:val="00264114"/>
    <w:rsid w:val="0026425C"/>
    <w:rsid w:val="002853C8"/>
    <w:rsid w:val="002856D9"/>
    <w:rsid w:val="002A611D"/>
    <w:rsid w:val="002B3801"/>
    <w:rsid w:val="002C5EA6"/>
    <w:rsid w:val="002D358F"/>
    <w:rsid w:val="002E28FE"/>
    <w:rsid w:val="002E2FCE"/>
    <w:rsid w:val="00304ABA"/>
    <w:rsid w:val="00341218"/>
    <w:rsid w:val="00343F0A"/>
    <w:rsid w:val="00354090"/>
    <w:rsid w:val="003E46A5"/>
    <w:rsid w:val="003F091A"/>
    <w:rsid w:val="00415CE0"/>
    <w:rsid w:val="00431045"/>
    <w:rsid w:val="0045584F"/>
    <w:rsid w:val="00457747"/>
    <w:rsid w:val="00460B03"/>
    <w:rsid w:val="004751D9"/>
    <w:rsid w:val="00496C1D"/>
    <w:rsid w:val="004C7308"/>
    <w:rsid w:val="004E78D8"/>
    <w:rsid w:val="005729DE"/>
    <w:rsid w:val="0057419B"/>
    <w:rsid w:val="005A3FDF"/>
    <w:rsid w:val="005A699C"/>
    <w:rsid w:val="006110DE"/>
    <w:rsid w:val="0065265E"/>
    <w:rsid w:val="00683417"/>
    <w:rsid w:val="006A4022"/>
    <w:rsid w:val="006A6EA5"/>
    <w:rsid w:val="006B3A98"/>
    <w:rsid w:val="006D5B45"/>
    <w:rsid w:val="006D6921"/>
    <w:rsid w:val="006F1160"/>
    <w:rsid w:val="00751917"/>
    <w:rsid w:val="00776029"/>
    <w:rsid w:val="007B43CE"/>
    <w:rsid w:val="007B7C9B"/>
    <w:rsid w:val="0084666D"/>
    <w:rsid w:val="0084692B"/>
    <w:rsid w:val="008503DE"/>
    <w:rsid w:val="00855254"/>
    <w:rsid w:val="0085718A"/>
    <w:rsid w:val="008D635B"/>
    <w:rsid w:val="008F0068"/>
    <w:rsid w:val="008F57CD"/>
    <w:rsid w:val="00911178"/>
    <w:rsid w:val="00924CC4"/>
    <w:rsid w:val="009359B3"/>
    <w:rsid w:val="00937523"/>
    <w:rsid w:val="00957E47"/>
    <w:rsid w:val="009640AB"/>
    <w:rsid w:val="009731ED"/>
    <w:rsid w:val="00983C83"/>
    <w:rsid w:val="009C052E"/>
    <w:rsid w:val="009C0D9B"/>
    <w:rsid w:val="009F01F5"/>
    <w:rsid w:val="00A152BD"/>
    <w:rsid w:val="00A20250"/>
    <w:rsid w:val="00A43E38"/>
    <w:rsid w:val="00A46F81"/>
    <w:rsid w:val="00A74B19"/>
    <w:rsid w:val="00A770E0"/>
    <w:rsid w:val="00A82322"/>
    <w:rsid w:val="00A86B04"/>
    <w:rsid w:val="00A952E1"/>
    <w:rsid w:val="00AB3435"/>
    <w:rsid w:val="00AD7802"/>
    <w:rsid w:val="00AF0568"/>
    <w:rsid w:val="00B37A9E"/>
    <w:rsid w:val="00B4481D"/>
    <w:rsid w:val="00B64ACD"/>
    <w:rsid w:val="00BA1A51"/>
    <w:rsid w:val="00C47F39"/>
    <w:rsid w:val="00C80309"/>
    <w:rsid w:val="00C80861"/>
    <w:rsid w:val="00C8331F"/>
    <w:rsid w:val="00CB3B89"/>
    <w:rsid w:val="00CB6AD1"/>
    <w:rsid w:val="00CC0DDF"/>
    <w:rsid w:val="00CC2F0E"/>
    <w:rsid w:val="00CC76A4"/>
    <w:rsid w:val="00D0474A"/>
    <w:rsid w:val="00D313CD"/>
    <w:rsid w:val="00D409E2"/>
    <w:rsid w:val="00D5134E"/>
    <w:rsid w:val="00D6706D"/>
    <w:rsid w:val="00DB22E8"/>
    <w:rsid w:val="00DC36B8"/>
    <w:rsid w:val="00DF0E69"/>
    <w:rsid w:val="00DF46AE"/>
    <w:rsid w:val="00E04FC8"/>
    <w:rsid w:val="00E2437F"/>
    <w:rsid w:val="00E437A4"/>
    <w:rsid w:val="00E74F0C"/>
    <w:rsid w:val="00E910E6"/>
    <w:rsid w:val="00EA4A08"/>
    <w:rsid w:val="00EB75DC"/>
    <w:rsid w:val="00ED53E3"/>
    <w:rsid w:val="00ED7230"/>
    <w:rsid w:val="00F052F3"/>
    <w:rsid w:val="00F22249"/>
    <w:rsid w:val="00F24494"/>
    <w:rsid w:val="00F30115"/>
    <w:rsid w:val="00F35C85"/>
    <w:rsid w:val="00F36561"/>
    <w:rsid w:val="00F70773"/>
    <w:rsid w:val="00F94D2D"/>
    <w:rsid w:val="00FB575B"/>
    <w:rsid w:val="00FC6AD1"/>
    <w:rsid w:val="00FE59BF"/>
    <w:rsid w:val="00FE7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4A22BE"/>
  <w15:chartTrackingRefBased/>
  <w15:docId w15:val="{FEC711A7-8EF5-4EEB-A08D-955FB9A8E5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y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Opsomming">
    <w:name w:val="Opsomming"/>
    <w:rsid w:val="000F22AC"/>
    <w:pPr>
      <w:numPr>
        <w:numId w:val="9"/>
      </w:numPr>
    </w:pPr>
  </w:style>
  <w:style w:type="paragraph" w:styleId="Header">
    <w:name w:val="header"/>
    <w:basedOn w:val="Normal"/>
    <w:link w:val="HeaderChar"/>
    <w:uiPriority w:val="99"/>
    <w:unhideWhenUsed/>
    <w:rsid w:val="000F22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22AC"/>
  </w:style>
  <w:style w:type="paragraph" w:styleId="Footer">
    <w:name w:val="footer"/>
    <w:basedOn w:val="Normal"/>
    <w:link w:val="FooterChar"/>
    <w:uiPriority w:val="99"/>
    <w:unhideWhenUsed/>
    <w:rsid w:val="000F22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22AC"/>
  </w:style>
  <w:style w:type="table" w:customStyle="1" w:styleId="GridTable1Light-Accent11">
    <w:name w:val="Grid Table 1 Light - Accent 11"/>
    <w:basedOn w:val="TableNormal"/>
    <w:next w:val="GridTable1Light-Accent1"/>
    <w:uiPriority w:val="46"/>
    <w:rsid w:val="00074286"/>
    <w:pPr>
      <w:spacing w:after="0" w:line="240" w:lineRule="auto"/>
    </w:pPr>
    <w:rPr>
      <w:kern w:val="0"/>
      <w:sz w:val="24"/>
      <w:szCs w:val="24"/>
      <w14:ligatures w14:val="none"/>
    </w:rPr>
    <w:tblPr>
      <w:tblStyleRowBandSize w:val="1"/>
      <w:tblStyleColBandSize w:val="1"/>
      <w:tblBorders>
        <w:top w:val="single" w:sz="4" w:space="0" w:color="B4C6E7"/>
        <w:left w:val="single" w:sz="4" w:space="0" w:color="B4C6E7"/>
        <w:bottom w:val="single" w:sz="4" w:space="0" w:color="B4C6E7"/>
        <w:right w:val="single" w:sz="4" w:space="0" w:color="B4C6E7"/>
        <w:insideH w:val="single" w:sz="4" w:space="0" w:color="B4C6E7"/>
        <w:insideV w:val="single" w:sz="4" w:space="0" w:color="B4C6E7"/>
      </w:tblBorders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4-Accent11">
    <w:name w:val="Grid Table 4 - Accent 11"/>
    <w:basedOn w:val="TableNormal"/>
    <w:next w:val="GridTable4-Accent1"/>
    <w:uiPriority w:val="49"/>
    <w:rsid w:val="00074286"/>
    <w:pPr>
      <w:spacing w:after="0" w:line="240" w:lineRule="auto"/>
    </w:pPr>
    <w:rPr>
      <w:kern w:val="0"/>
      <w:sz w:val="24"/>
      <w:szCs w:val="24"/>
      <w14:ligatures w14:val="none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GridTable1Light-Accent1">
    <w:name w:val="Grid Table 1 Light Accent 1"/>
    <w:basedOn w:val="TableNormal"/>
    <w:uiPriority w:val="46"/>
    <w:rsid w:val="00074286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074286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1F76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769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769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76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769C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0138B5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6" Type="http://schemas.openxmlformats.org/officeDocument/2006/relationships/image" Target="media/image6.pn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51fce98-5e73-4967-beeb-befd7426002a" xsi:nil="true"/>
    <lcf76f155ced4ddcb4097134ff3c332f xmlns="16901a3c-14e0-4acb-9f9e-03bfccbd5faa">
      <Terms xmlns="http://schemas.microsoft.com/office/infopath/2007/PartnerControls"/>
    </lcf76f155ced4ddcb4097134ff3c332f>
    <People xmlns="16901a3c-14e0-4acb-9f9e-03bfccbd5faa">
      <UserInfo>
        <DisplayName/>
        <AccountId xsi:nil="true"/>
        <AccountType/>
      </UserInfo>
    </People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CF1F91888B6C4599D2296816A5EDD7" ma:contentTypeVersion="15" ma:contentTypeDescription="Create a new document." ma:contentTypeScope="" ma:versionID="9b77321ac12bfaad7b6aa0a107cf51aa">
  <xsd:schema xmlns:xsd="http://www.w3.org/2001/XMLSchema" xmlns:xs="http://www.w3.org/2001/XMLSchema" xmlns:p="http://schemas.microsoft.com/office/2006/metadata/properties" xmlns:ns2="16901a3c-14e0-4acb-9f9e-03bfccbd5faa" xmlns:ns3="751fce98-5e73-4967-beeb-befd7426002a" targetNamespace="http://schemas.microsoft.com/office/2006/metadata/properties" ma:root="true" ma:fieldsID="f56f2795bfbafe0d2f23b47e8c2f326c" ns2:_="" ns3:_="">
    <xsd:import namespace="16901a3c-14e0-4acb-9f9e-03bfccbd5faa"/>
    <xsd:import namespace="751fce98-5e73-4967-beeb-befd742600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Peopl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901a3c-14e0-4acb-9f9e-03bfccbd5f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45b0e44d-76a7-4674-9b16-a31d832452f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People" ma:index="18" nillable="true" ma:displayName="People" ma:format="Dropdown" ma:list="UserInfo" ma:SharePointGroup="0" ma:internalName="Peop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1fce98-5e73-4967-beeb-befd7426002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9df1dab7-ec2e-4258-905e-222320c596ac}" ma:internalName="TaxCatchAll" ma:showField="CatchAllData" ma:web="751fce98-5e73-4967-beeb-befd7426002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28D52C0-4FB8-44C0-ACA7-C9DB0FC0D6F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794523-D084-4955-BBAD-5C98B9A9F352}">
  <ds:schemaRefs>
    <ds:schemaRef ds:uri="http://schemas.microsoft.com/office/2006/metadata/properties"/>
    <ds:schemaRef ds:uri="http://schemas.microsoft.com/office/infopath/2007/PartnerControls"/>
    <ds:schemaRef ds:uri="751fce98-5e73-4967-beeb-befd7426002a"/>
    <ds:schemaRef ds:uri="16901a3c-14e0-4acb-9f9e-03bfccbd5faa"/>
  </ds:schemaRefs>
</ds:datastoreItem>
</file>

<file path=customXml/itemProps3.xml><?xml version="1.0" encoding="utf-8"?>
<ds:datastoreItem xmlns:ds="http://schemas.openxmlformats.org/officeDocument/2006/customXml" ds:itemID="{B0637FAE-8D1E-46BF-95F1-DF3AEEC4CA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901a3c-14e0-4acb-9f9e-03bfccbd5faa"/>
    <ds:schemaRef ds:uri="751fce98-5e73-4967-beeb-befd742600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64</Words>
  <Characters>1511</Characters>
  <Application>Microsoft Office Word</Application>
  <DocSecurity>0</DocSecurity>
  <Lines>12</Lines>
  <Paragraphs>3</Paragraphs>
  <ScaleCrop>false</ScaleCrop>
  <Company/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Woodward</dc:creator>
  <cp:keywords/>
  <dc:description/>
  <cp:lastModifiedBy>Bob Barnes</cp:lastModifiedBy>
  <cp:revision>9</cp:revision>
  <dcterms:created xsi:type="dcterms:W3CDTF">2023-07-10T15:38:00Z</dcterms:created>
  <dcterms:modified xsi:type="dcterms:W3CDTF">2023-12-08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CF1F91888B6C4599D2296816A5EDD7</vt:lpwstr>
  </property>
  <property fmtid="{D5CDD505-2E9C-101B-9397-08002B2CF9AE}" pid="3" name="MediaServiceImageTags">
    <vt:lpwstr/>
  </property>
</Properties>
</file>